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24DA6" w14:textId="77777777" w:rsidR="004914C7" w:rsidRPr="00B40601" w:rsidRDefault="00FE3303" w:rsidP="005B1095">
      <w:pPr>
        <w:jc w:val="center"/>
        <w:rPr>
          <w:rFonts w:ascii="Times New Roman" w:hAnsi="Times New Roman" w:cs="Times New Roman"/>
          <w:color w:val="00B0F0"/>
          <w:szCs w:val="24"/>
        </w:rPr>
      </w:pPr>
      <w:r w:rsidRPr="00B40601">
        <w:rPr>
          <w:rFonts w:ascii="Times New Roman" w:hAnsi="Times New Roman" w:cs="Times New Roman"/>
          <w:color w:val="00B0F0"/>
          <w:szCs w:val="24"/>
        </w:rPr>
        <w:t>CAROLINE WANJA IRUNGU</w:t>
      </w:r>
    </w:p>
    <w:p w14:paraId="5A061541" w14:textId="2C279C84" w:rsidR="00FE3303" w:rsidRPr="00B40601" w:rsidRDefault="00FE3303" w:rsidP="00010C36">
      <w:pPr>
        <w:jc w:val="center"/>
        <w:rPr>
          <w:rFonts w:ascii="Times New Roman" w:hAnsi="Times New Roman" w:cs="Times New Roman"/>
          <w:szCs w:val="24"/>
        </w:rPr>
      </w:pPr>
      <w:r w:rsidRPr="0010445F">
        <w:rPr>
          <w:rFonts w:ascii="Times New Roman" w:hAnsi="Times New Roman" w:cs="Times New Roman"/>
          <w:szCs w:val="24"/>
        </w:rPr>
        <w:t xml:space="preserve">Tel: </w:t>
      </w:r>
      <w:r w:rsidR="00010C36">
        <w:rPr>
          <w:rFonts w:ascii="Times New Roman" w:hAnsi="Times New Roman" w:cs="Times New Roman"/>
          <w:spacing w:val="-9"/>
          <w:szCs w:val="24"/>
        </w:rPr>
        <w:t>+254705166953</w:t>
      </w:r>
    </w:p>
    <w:p w14:paraId="366A5779" w14:textId="4A61C17A" w:rsidR="00FE3303" w:rsidRPr="00B40601" w:rsidRDefault="00FE3303" w:rsidP="005B1095">
      <w:pPr>
        <w:jc w:val="center"/>
        <w:rPr>
          <w:rFonts w:ascii="Times New Roman" w:hAnsi="Times New Roman" w:cs="Times New Roman"/>
          <w:color w:val="2A08B8"/>
          <w:szCs w:val="24"/>
        </w:rPr>
      </w:pPr>
      <w:r w:rsidRPr="00B40601">
        <w:rPr>
          <w:rFonts w:ascii="Times New Roman" w:hAnsi="Times New Roman" w:cs="Times New Roman"/>
          <w:szCs w:val="24"/>
        </w:rPr>
        <w:t xml:space="preserve">Email: </w:t>
      </w:r>
      <w:hyperlink r:id="rId7" w:history="1">
        <w:r w:rsidR="00F970B8" w:rsidRPr="00B65610">
          <w:rPr>
            <w:rStyle w:val="Hyperlink"/>
            <w:rFonts w:ascii="Times New Roman" w:hAnsi="Times New Roman" w:cs="Times New Roman"/>
            <w:szCs w:val="24"/>
          </w:rPr>
          <w:t>carolineirungu146@gmail.com</w:t>
        </w:r>
      </w:hyperlink>
    </w:p>
    <w:p w14:paraId="28AA9646" w14:textId="77777777" w:rsidR="00FE3303" w:rsidRPr="00B40601" w:rsidRDefault="00FE3303" w:rsidP="005B1095">
      <w:pPr>
        <w:rPr>
          <w:rFonts w:ascii="Times New Roman" w:hAnsi="Times New Roman" w:cs="Times New Roman"/>
          <w:color w:val="00B0F0"/>
          <w:szCs w:val="24"/>
        </w:rPr>
      </w:pPr>
      <w:r w:rsidRPr="00B40601">
        <w:rPr>
          <w:rFonts w:ascii="Times New Roman" w:hAnsi="Times New Roman" w:cs="Times New Roman"/>
          <w:color w:val="00B0F0"/>
          <w:szCs w:val="24"/>
        </w:rPr>
        <w:t>SUMMARY</w:t>
      </w:r>
    </w:p>
    <w:p w14:paraId="3353C2B0" w14:textId="21F4FD28" w:rsidR="004450EE" w:rsidRDefault="00FE3303" w:rsidP="004234A3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 Graduate of </w:t>
      </w:r>
      <w:r w:rsidR="00B361CA">
        <w:rPr>
          <w:rFonts w:ascii="Times New Roman" w:hAnsi="Times New Roman" w:cs="Times New Roman"/>
          <w:szCs w:val="24"/>
        </w:rPr>
        <w:t xml:space="preserve">a </w:t>
      </w:r>
      <w:r>
        <w:rPr>
          <w:rFonts w:ascii="Times New Roman" w:hAnsi="Times New Roman" w:cs="Times New Roman"/>
          <w:szCs w:val="24"/>
        </w:rPr>
        <w:t xml:space="preserve">Bachelor of Science in Communication and Public Relations with </w:t>
      </w:r>
      <w:r w:rsidR="004C057E">
        <w:rPr>
          <w:rFonts w:ascii="Times New Roman" w:hAnsi="Times New Roman" w:cs="Times New Roman"/>
          <w:szCs w:val="24"/>
        </w:rPr>
        <w:t xml:space="preserve">a </w:t>
      </w:r>
      <w:r>
        <w:rPr>
          <w:rFonts w:ascii="Times New Roman" w:hAnsi="Times New Roman" w:cs="Times New Roman"/>
          <w:szCs w:val="24"/>
        </w:rPr>
        <w:t>solid education</w:t>
      </w:r>
      <w:r w:rsidR="00B361CA">
        <w:rPr>
          <w:rFonts w:ascii="Times New Roman" w:hAnsi="Times New Roman" w:cs="Times New Roman"/>
          <w:szCs w:val="24"/>
        </w:rPr>
        <w:t>al</w:t>
      </w:r>
      <w:r>
        <w:rPr>
          <w:rFonts w:ascii="Times New Roman" w:hAnsi="Times New Roman" w:cs="Times New Roman"/>
          <w:szCs w:val="24"/>
        </w:rPr>
        <w:t xml:space="preserve"> background and a keen eye for detail.</w:t>
      </w:r>
      <w:r w:rsidR="000022BA">
        <w:rPr>
          <w:rFonts w:ascii="Times New Roman" w:hAnsi="Times New Roman" w:cs="Times New Roman"/>
          <w:szCs w:val="24"/>
        </w:rPr>
        <w:t xml:space="preserve"> I </w:t>
      </w:r>
      <w:r w:rsidR="0010445F">
        <w:rPr>
          <w:rFonts w:ascii="Times New Roman" w:hAnsi="Times New Roman" w:cs="Times New Roman"/>
          <w:szCs w:val="24"/>
        </w:rPr>
        <w:t>possess expertise in web design, as well as</w:t>
      </w:r>
      <w:r w:rsidR="004C057E">
        <w:rPr>
          <w:rFonts w:ascii="Times New Roman" w:hAnsi="Times New Roman" w:cs="Times New Roman"/>
          <w:szCs w:val="24"/>
        </w:rPr>
        <w:t xml:space="preserve"> excellent oral and written communication an</w:t>
      </w:r>
      <w:r w:rsidR="000022BA">
        <w:rPr>
          <w:rFonts w:ascii="Times New Roman" w:hAnsi="Times New Roman" w:cs="Times New Roman"/>
          <w:szCs w:val="24"/>
        </w:rPr>
        <w:t>d interpersonal skills.</w:t>
      </w:r>
      <w:r w:rsidR="004450EE">
        <w:rPr>
          <w:rFonts w:ascii="Times New Roman" w:hAnsi="Times New Roman" w:cs="Times New Roman"/>
          <w:szCs w:val="24"/>
        </w:rPr>
        <w:t xml:space="preserve"> I am competent in </w:t>
      </w:r>
      <w:r w:rsidR="004C057E">
        <w:rPr>
          <w:rFonts w:ascii="Times New Roman" w:hAnsi="Times New Roman" w:cs="Times New Roman"/>
          <w:szCs w:val="24"/>
        </w:rPr>
        <w:t>using Microsoft Office and willing to undertake further training and development</w:t>
      </w:r>
      <w:r w:rsidR="004450EE">
        <w:rPr>
          <w:rFonts w:ascii="Times New Roman" w:hAnsi="Times New Roman" w:cs="Times New Roman"/>
          <w:szCs w:val="24"/>
        </w:rPr>
        <w:t xml:space="preserve"> to advance my career.</w:t>
      </w:r>
    </w:p>
    <w:p w14:paraId="2F60A9D0" w14:textId="5E4F441D" w:rsidR="00053CAB" w:rsidRDefault="00053CAB" w:rsidP="004234A3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 have had experience in the Ministry of Public Service, Gender</w:t>
      </w:r>
      <w:r w:rsidR="004C057E">
        <w:rPr>
          <w:rFonts w:ascii="Times New Roman" w:hAnsi="Times New Roman" w:cs="Times New Roman"/>
          <w:szCs w:val="24"/>
        </w:rPr>
        <w:t>,</w:t>
      </w:r>
      <w:r>
        <w:rPr>
          <w:rFonts w:ascii="Times New Roman" w:hAnsi="Times New Roman" w:cs="Times New Roman"/>
          <w:szCs w:val="24"/>
        </w:rPr>
        <w:t xml:space="preserve"> and Youth Affairs in Limuru</w:t>
      </w:r>
      <w:r w:rsidR="004C057E">
        <w:rPr>
          <w:rFonts w:ascii="Times New Roman" w:hAnsi="Times New Roman" w:cs="Times New Roman"/>
          <w:szCs w:val="24"/>
        </w:rPr>
        <w:t>,</w:t>
      </w:r>
      <w:r>
        <w:rPr>
          <w:rFonts w:ascii="Times New Roman" w:hAnsi="Times New Roman" w:cs="Times New Roman"/>
          <w:szCs w:val="24"/>
        </w:rPr>
        <w:t xml:space="preserve"> specifically in the </w:t>
      </w:r>
      <w:r w:rsidR="004C057E"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/>
          <w:szCs w:val="24"/>
        </w:rPr>
        <w:t xml:space="preserve">epartment of </w:t>
      </w:r>
      <w:r w:rsidR="004C057E">
        <w:rPr>
          <w:rFonts w:ascii="Times New Roman" w:hAnsi="Times New Roman" w:cs="Times New Roman"/>
          <w:szCs w:val="24"/>
        </w:rPr>
        <w:t>Youth</w:t>
      </w:r>
      <w:r>
        <w:rPr>
          <w:rFonts w:ascii="Times New Roman" w:hAnsi="Times New Roman" w:cs="Times New Roman"/>
          <w:szCs w:val="24"/>
        </w:rPr>
        <w:t xml:space="preserve"> and </w:t>
      </w:r>
      <w:r w:rsidR="004C057E">
        <w:rPr>
          <w:rFonts w:ascii="Times New Roman" w:hAnsi="Times New Roman" w:cs="Times New Roman"/>
          <w:szCs w:val="24"/>
        </w:rPr>
        <w:t>G</w:t>
      </w:r>
      <w:r>
        <w:rPr>
          <w:rFonts w:ascii="Times New Roman" w:hAnsi="Times New Roman" w:cs="Times New Roman"/>
          <w:szCs w:val="24"/>
        </w:rPr>
        <w:t>ender.</w:t>
      </w:r>
      <w:r w:rsidR="00D30DD2">
        <w:rPr>
          <w:rFonts w:ascii="Times New Roman" w:hAnsi="Times New Roman" w:cs="Times New Roman"/>
          <w:szCs w:val="24"/>
        </w:rPr>
        <w:t xml:space="preserve"> I was involved in data entry, </w:t>
      </w:r>
      <w:r w:rsidR="00010D97">
        <w:rPr>
          <w:rFonts w:ascii="Times New Roman" w:hAnsi="Times New Roman" w:cs="Times New Roman"/>
          <w:szCs w:val="24"/>
        </w:rPr>
        <w:t>public</w:t>
      </w:r>
      <w:r w:rsidR="0010445F">
        <w:rPr>
          <w:rFonts w:ascii="Times New Roman" w:hAnsi="Times New Roman" w:cs="Times New Roman"/>
          <w:szCs w:val="24"/>
        </w:rPr>
        <w:t xml:space="preserve"> relations, and supervising the disbursement and repayment of the Youth Enterprise Development Fund and Uwezo Fund, among other duties that helped run the</w:t>
      </w:r>
      <w:r w:rsidR="00C71A67">
        <w:rPr>
          <w:rFonts w:ascii="Times New Roman" w:hAnsi="Times New Roman" w:cs="Times New Roman"/>
          <w:szCs w:val="24"/>
        </w:rPr>
        <w:t xml:space="preserve"> office.</w:t>
      </w:r>
    </w:p>
    <w:p w14:paraId="2A5F5C2B" w14:textId="77777777" w:rsidR="00651EC4" w:rsidRPr="00B40601" w:rsidRDefault="00651EC4" w:rsidP="005B1095">
      <w:pPr>
        <w:rPr>
          <w:rFonts w:ascii="Times New Roman" w:hAnsi="Times New Roman" w:cs="Times New Roman"/>
          <w:color w:val="00B0F0"/>
          <w:szCs w:val="24"/>
        </w:rPr>
      </w:pPr>
      <w:r w:rsidRPr="00B40601">
        <w:rPr>
          <w:rFonts w:ascii="Times New Roman" w:hAnsi="Times New Roman" w:cs="Times New Roman"/>
          <w:color w:val="00B0F0"/>
          <w:szCs w:val="24"/>
        </w:rPr>
        <w:t>PERSONAL DETAILS</w:t>
      </w:r>
    </w:p>
    <w:p w14:paraId="275F9BAA" w14:textId="77777777" w:rsidR="004450EE" w:rsidRDefault="00651EC4" w:rsidP="005B1095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Year of Birth: 1992</w:t>
      </w:r>
    </w:p>
    <w:p w14:paraId="19E38B86" w14:textId="77777777" w:rsidR="00651EC4" w:rsidRDefault="00651EC4" w:rsidP="005B1095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Languages:</w:t>
      </w:r>
      <w:r w:rsidR="00296837">
        <w:rPr>
          <w:rFonts w:ascii="Times New Roman" w:hAnsi="Times New Roman" w:cs="Times New Roman"/>
          <w:szCs w:val="24"/>
        </w:rPr>
        <w:t xml:space="preserve"> F</w:t>
      </w:r>
      <w:r>
        <w:rPr>
          <w:rFonts w:ascii="Times New Roman" w:hAnsi="Times New Roman" w:cs="Times New Roman"/>
          <w:szCs w:val="24"/>
        </w:rPr>
        <w:t>luent in English and Kiswahili</w:t>
      </w:r>
    </w:p>
    <w:p w14:paraId="496C4116" w14:textId="77777777" w:rsidR="00D312C7" w:rsidRPr="00B40601" w:rsidRDefault="00D312C7" w:rsidP="005B1095">
      <w:pPr>
        <w:rPr>
          <w:rFonts w:ascii="Times New Roman" w:hAnsi="Times New Roman" w:cs="Times New Roman"/>
          <w:color w:val="00B0F0"/>
          <w:szCs w:val="24"/>
        </w:rPr>
      </w:pPr>
      <w:r w:rsidRPr="00B40601">
        <w:rPr>
          <w:rFonts w:ascii="Times New Roman" w:hAnsi="Times New Roman" w:cs="Times New Roman"/>
          <w:color w:val="00B0F0"/>
          <w:szCs w:val="24"/>
        </w:rPr>
        <w:t>EDUCATION</w:t>
      </w:r>
    </w:p>
    <w:p w14:paraId="5909C5AD" w14:textId="77777777" w:rsidR="00B045A6" w:rsidRPr="00D9300D" w:rsidRDefault="00B045A6" w:rsidP="005B10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Cs w:val="24"/>
        </w:rPr>
      </w:pPr>
      <w:r w:rsidRPr="00D9300D">
        <w:rPr>
          <w:rFonts w:ascii="Times New Roman" w:hAnsi="Times New Roman" w:cs="Times New Roman"/>
          <w:b/>
          <w:color w:val="000000" w:themeColor="text1"/>
          <w:szCs w:val="24"/>
        </w:rPr>
        <w:t>Bachelor of Science in Communication and Public Relations</w:t>
      </w:r>
      <w:r w:rsidR="00A1097A">
        <w:rPr>
          <w:rFonts w:ascii="Times New Roman" w:hAnsi="Times New Roman" w:cs="Times New Roman"/>
          <w:b/>
          <w:color w:val="000000" w:themeColor="text1"/>
          <w:szCs w:val="24"/>
        </w:rPr>
        <w:t xml:space="preserve"> (upper division)</w:t>
      </w:r>
    </w:p>
    <w:p w14:paraId="66F17222" w14:textId="77777777" w:rsidR="00B045A6" w:rsidRDefault="00B045A6" w:rsidP="005B1095">
      <w:pPr>
        <w:pStyle w:val="ListParagrap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Karatina University, September 2012 to April 2016</w:t>
      </w:r>
    </w:p>
    <w:p w14:paraId="57B47EF5" w14:textId="02700D04" w:rsidR="00D9300D" w:rsidRDefault="00D9300D" w:rsidP="005B10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Cs w:val="24"/>
        </w:rPr>
      </w:pPr>
      <w:r w:rsidRPr="00D9300D">
        <w:rPr>
          <w:rFonts w:ascii="Times New Roman" w:hAnsi="Times New Roman" w:cs="Times New Roman"/>
          <w:b/>
          <w:color w:val="000000" w:themeColor="text1"/>
          <w:szCs w:val="24"/>
        </w:rPr>
        <w:t xml:space="preserve">Certificate in </w:t>
      </w:r>
      <w:r w:rsidR="00E27E95" w:rsidRPr="00D9300D">
        <w:rPr>
          <w:rFonts w:ascii="Times New Roman" w:hAnsi="Times New Roman" w:cs="Times New Roman"/>
          <w:b/>
          <w:color w:val="000000" w:themeColor="text1"/>
          <w:szCs w:val="24"/>
        </w:rPr>
        <w:t xml:space="preserve">Web </w:t>
      </w:r>
      <w:r w:rsidR="0010445F">
        <w:rPr>
          <w:rFonts w:ascii="Times New Roman" w:hAnsi="Times New Roman" w:cs="Times New Roman"/>
          <w:b/>
          <w:color w:val="000000" w:themeColor="text1"/>
          <w:szCs w:val="24"/>
        </w:rPr>
        <w:t>D</w:t>
      </w:r>
      <w:r w:rsidR="00E27E95" w:rsidRPr="00D9300D">
        <w:rPr>
          <w:rFonts w:ascii="Times New Roman" w:hAnsi="Times New Roman" w:cs="Times New Roman"/>
          <w:b/>
          <w:color w:val="000000" w:themeColor="text1"/>
          <w:szCs w:val="24"/>
        </w:rPr>
        <w:t>esign</w:t>
      </w:r>
    </w:p>
    <w:p w14:paraId="42775977" w14:textId="71381B4D" w:rsidR="00D9300D" w:rsidRDefault="00D9300D" w:rsidP="005B1095">
      <w:pPr>
        <w:pStyle w:val="ListParagraph"/>
        <w:rPr>
          <w:rFonts w:ascii="Times New Roman" w:hAnsi="Times New Roman" w:cs="Times New Roman"/>
          <w:color w:val="000000" w:themeColor="text1"/>
          <w:szCs w:val="24"/>
        </w:rPr>
      </w:pPr>
      <w:r w:rsidRPr="00D9300D">
        <w:rPr>
          <w:rFonts w:ascii="Times New Roman" w:hAnsi="Times New Roman" w:cs="Times New Roman"/>
          <w:color w:val="000000" w:themeColor="text1"/>
          <w:szCs w:val="24"/>
        </w:rPr>
        <w:t>Karatina Institute of Technol</w:t>
      </w:r>
      <w:r w:rsidR="00B361CA">
        <w:rPr>
          <w:rFonts w:ascii="Times New Roman" w:hAnsi="Times New Roman" w:cs="Times New Roman"/>
          <w:color w:val="000000" w:themeColor="text1"/>
          <w:szCs w:val="24"/>
        </w:rPr>
        <w:t>o</w:t>
      </w:r>
      <w:r w:rsidRPr="00D9300D">
        <w:rPr>
          <w:rFonts w:ascii="Times New Roman" w:hAnsi="Times New Roman" w:cs="Times New Roman"/>
          <w:color w:val="000000" w:themeColor="text1"/>
          <w:szCs w:val="24"/>
        </w:rPr>
        <w:t>gy</w:t>
      </w:r>
    </w:p>
    <w:p w14:paraId="77B0099C" w14:textId="77777777" w:rsidR="00D9300D" w:rsidRPr="008D49B2" w:rsidRDefault="00D9300D" w:rsidP="005B109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D9300D">
        <w:rPr>
          <w:rFonts w:ascii="Times New Roman" w:hAnsi="Times New Roman" w:cs="Times New Roman"/>
          <w:b/>
          <w:color w:val="000000" w:themeColor="text1"/>
          <w:szCs w:val="24"/>
        </w:rPr>
        <w:t>Computer packages</w:t>
      </w:r>
    </w:p>
    <w:p w14:paraId="376DAEA4" w14:textId="77777777" w:rsidR="008D49B2" w:rsidRPr="008D49B2" w:rsidRDefault="008D49B2" w:rsidP="005B109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Cs w:val="24"/>
        </w:rPr>
        <w:t>Kenya Certificate of Secondary Education</w:t>
      </w:r>
    </w:p>
    <w:p w14:paraId="05D1A4EB" w14:textId="13D0D2B8" w:rsidR="008D49B2" w:rsidRDefault="008D49B2" w:rsidP="005B1095">
      <w:pPr>
        <w:pStyle w:val="ListParagraph"/>
        <w:rPr>
          <w:rFonts w:ascii="Times New Roman" w:hAnsi="Times New Roman" w:cs="Times New Roman"/>
          <w:color w:val="000000" w:themeColor="text1"/>
          <w:szCs w:val="24"/>
        </w:rPr>
      </w:pPr>
      <w:r w:rsidRPr="008D49B2">
        <w:rPr>
          <w:rFonts w:ascii="Times New Roman" w:hAnsi="Times New Roman" w:cs="Times New Roman"/>
          <w:color w:val="000000" w:themeColor="text1"/>
          <w:szCs w:val="24"/>
        </w:rPr>
        <w:t>Karima Girls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'</w:t>
      </w:r>
      <w:r w:rsidRPr="008D49B2">
        <w:rPr>
          <w:rFonts w:ascii="Times New Roman" w:hAnsi="Times New Roman" w:cs="Times New Roman"/>
          <w:color w:val="000000" w:themeColor="text1"/>
          <w:szCs w:val="24"/>
        </w:rPr>
        <w:t xml:space="preserve"> High School, B 65 points. 2008-2011</w:t>
      </w:r>
    </w:p>
    <w:p w14:paraId="56B08EF5" w14:textId="77777777" w:rsidR="008A4A0F" w:rsidRPr="00B40601" w:rsidRDefault="008A4A0F" w:rsidP="005B1095">
      <w:pPr>
        <w:rPr>
          <w:rFonts w:ascii="Times New Roman" w:hAnsi="Times New Roman" w:cs="Times New Roman"/>
          <w:color w:val="000000" w:themeColor="text1"/>
          <w:szCs w:val="24"/>
        </w:rPr>
      </w:pPr>
      <w:smartTag w:uri="urn:schemas-microsoft-com:office:smarttags" w:element="stockticker">
        <w:r w:rsidRPr="00B40601">
          <w:rPr>
            <w:rFonts w:ascii="Times New Roman" w:hAnsi="Times New Roman" w:cs="Times New Roman"/>
            <w:color w:val="00B0F0"/>
            <w:szCs w:val="24"/>
          </w:rPr>
          <w:t>KEY</w:t>
        </w:r>
      </w:smartTag>
      <w:r w:rsidRPr="00B40601">
        <w:rPr>
          <w:rFonts w:ascii="Times New Roman" w:hAnsi="Times New Roman" w:cs="Times New Roman"/>
          <w:color w:val="00B0F0"/>
          <w:szCs w:val="24"/>
        </w:rPr>
        <w:t xml:space="preserve"> SKILLS </w:t>
      </w:r>
      <w:smartTag w:uri="urn:schemas-microsoft-com:office:smarttags" w:element="stockticker">
        <w:r w:rsidRPr="00B40601">
          <w:rPr>
            <w:rFonts w:ascii="Times New Roman" w:hAnsi="Times New Roman" w:cs="Times New Roman"/>
            <w:color w:val="00B0F0"/>
            <w:szCs w:val="24"/>
          </w:rPr>
          <w:t>AND</w:t>
        </w:r>
      </w:smartTag>
      <w:r w:rsidRPr="00B40601">
        <w:rPr>
          <w:rFonts w:ascii="Times New Roman" w:hAnsi="Times New Roman" w:cs="Times New Roman"/>
          <w:color w:val="00B0F0"/>
          <w:szCs w:val="24"/>
        </w:rPr>
        <w:t xml:space="preserve"> COMPETENCIES</w:t>
      </w:r>
    </w:p>
    <w:p w14:paraId="4E6920B3" w14:textId="77777777" w:rsidR="00C83DFB" w:rsidRDefault="00C83DFB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908D6">
        <w:rPr>
          <w:rFonts w:ascii="Times New Roman" w:hAnsi="Times New Roman" w:cs="Times New Roman"/>
          <w:color w:val="000000" w:themeColor="text1"/>
          <w:szCs w:val="24"/>
        </w:rPr>
        <w:t>Proficiency in handling data entry operations</w:t>
      </w:r>
      <w:r w:rsidR="005908D6">
        <w:rPr>
          <w:rFonts w:ascii="Times New Roman" w:hAnsi="Times New Roman" w:cs="Times New Roman"/>
          <w:color w:val="000000" w:themeColor="text1"/>
          <w:szCs w:val="24"/>
        </w:rPr>
        <w:t>.</w:t>
      </w:r>
    </w:p>
    <w:p w14:paraId="23F97188" w14:textId="57005D73" w:rsidR="00EB280E" w:rsidRDefault="00EB280E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Research and writing skills</w:t>
      </w:r>
    </w:p>
    <w:p w14:paraId="6336442A" w14:textId="3F2CF1AC" w:rsidR="00EB280E" w:rsidRPr="005908D6" w:rsidRDefault="00EB280E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Typing</w:t>
      </w:r>
    </w:p>
    <w:p w14:paraId="321848BF" w14:textId="7D26CEFE" w:rsidR="00C83DFB" w:rsidRDefault="00C83DFB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908D6">
        <w:rPr>
          <w:rFonts w:ascii="Times New Roman" w:hAnsi="Times New Roman" w:cs="Times New Roman"/>
          <w:color w:val="000000" w:themeColor="text1"/>
          <w:szCs w:val="24"/>
        </w:rPr>
        <w:t>Expertise in MS</w:t>
      </w:r>
      <w:r w:rsidR="001D5701">
        <w:rPr>
          <w:rFonts w:ascii="Times New Roman" w:hAnsi="Times New Roman" w:cs="Times New Roman"/>
          <w:color w:val="000000" w:themeColor="text1"/>
          <w:szCs w:val="24"/>
        </w:rPr>
        <w:t xml:space="preserve"> Office, that is,</w:t>
      </w:r>
      <w:r w:rsidRPr="005908D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1D5701">
        <w:rPr>
          <w:rFonts w:ascii="Times New Roman" w:hAnsi="Times New Roman" w:cs="Times New Roman"/>
          <w:color w:val="000000" w:themeColor="text1"/>
          <w:szCs w:val="24"/>
        </w:rPr>
        <w:t xml:space="preserve">MS </w:t>
      </w:r>
      <w:r w:rsidRPr="005908D6">
        <w:rPr>
          <w:rFonts w:ascii="Times New Roman" w:hAnsi="Times New Roman" w:cs="Times New Roman"/>
          <w:color w:val="000000" w:themeColor="text1"/>
          <w:szCs w:val="24"/>
        </w:rPr>
        <w:t>Excel functions, MS Power</w:t>
      </w:r>
      <w:r w:rsidR="001D181C">
        <w:rPr>
          <w:rFonts w:ascii="Times New Roman" w:hAnsi="Times New Roman" w:cs="Times New Roman"/>
          <w:color w:val="000000" w:themeColor="text1"/>
          <w:szCs w:val="24"/>
        </w:rPr>
        <w:t>P</w:t>
      </w:r>
      <w:r w:rsidRPr="005908D6">
        <w:rPr>
          <w:rFonts w:ascii="Times New Roman" w:hAnsi="Times New Roman" w:cs="Times New Roman"/>
          <w:color w:val="000000" w:themeColor="text1"/>
          <w:szCs w:val="24"/>
        </w:rPr>
        <w:t>oint</w:t>
      </w:r>
      <w:r w:rsidR="001D5701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5908D6">
        <w:rPr>
          <w:rFonts w:ascii="Times New Roman" w:hAnsi="Times New Roman" w:cs="Times New Roman"/>
          <w:color w:val="000000" w:themeColor="text1"/>
          <w:szCs w:val="24"/>
        </w:rPr>
        <w:t>presentations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,</w:t>
      </w:r>
      <w:r w:rsidRPr="005908D6">
        <w:rPr>
          <w:rFonts w:ascii="Times New Roman" w:hAnsi="Times New Roman" w:cs="Times New Roman"/>
          <w:color w:val="000000" w:themeColor="text1"/>
          <w:szCs w:val="24"/>
        </w:rPr>
        <w:t xml:space="preserve"> and report writing</w:t>
      </w:r>
      <w:r w:rsidR="005908D6">
        <w:rPr>
          <w:rFonts w:ascii="Times New Roman" w:hAnsi="Times New Roman" w:cs="Times New Roman"/>
          <w:color w:val="000000" w:themeColor="text1"/>
          <w:szCs w:val="24"/>
        </w:rPr>
        <w:t>.</w:t>
      </w:r>
    </w:p>
    <w:p w14:paraId="68AB996E" w14:textId="014BF6E2" w:rsidR="008D5130" w:rsidRDefault="008D5130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Ability to build and maintain mutual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ly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beneficial relationships with clients.</w:t>
      </w:r>
    </w:p>
    <w:p w14:paraId="1A2A0D32" w14:textId="03FBE258" w:rsidR="00AF721E" w:rsidRPr="005908D6" w:rsidRDefault="004C057E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I </w:t>
      </w:r>
      <w:r w:rsidR="001D181C">
        <w:rPr>
          <w:rFonts w:ascii="Times New Roman" w:hAnsi="Times New Roman" w:cs="Times New Roman"/>
          <w:color w:val="000000" w:themeColor="text1"/>
          <w:szCs w:val="24"/>
        </w:rPr>
        <w:t>can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build and maintain a positive company image</w:t>
      </w:r>
      <w:r w:rsidR="00AF721E">
        <w:rPr>
          <w:rFonts w:ascii="Times New Roman" w:hAnsi="Times New Roman" w:cs="Times New Roman"/>
          <w:color w:val="000000" w:themeColor="text1"/>
          <w:szCs w:val="24"/>
        </w:rPr>
        <w:t xml:space="preserve"> through my PR skills.</w:t>
      </w:r>
    </w:p>
    <w:p w14:paraId="5A48F0C8" w14:textId="77777777" w:rsidR="00C83DFB" w:rsidRPr="005908D6" w:rsidRDefault="00C83DFB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908D6">
        <w:rPr>
          <w:rFonts w:ascii="Times New Roman" w:hAnsi="Times New Roman" w:cs="Times New Roman"/>
          <w:color w:val="000000" w:themeColor="text1"/>
          <w:szCs w:val="24"/>
        </w:rPr>
        <w:t>Excellent communication skills and initiative; the ability to meet tight deadlines and work independently.</w:t>
      </w:r>
    </w:p>
    <w:p w14:paraId="3B4A1CA5" w14:textId="77777777" w:rsidR="00C83DFB" w:rsidRPr="005908D6" w:rsidRDefault="00095D99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908D6">
        <w:rPr>
          <w:rFonts w:ascii="Times New Roman" w:hAnsi="Times New Roman" w:cs="Times New Roman"/>
          <w:color w:val="000000" w:themeColor="text1"/>
          <w:szCs w:val="24"/>
        </w:rPr>
        <w:lastRenderedPageBreak/>
        <w:t>Familiar with tools used for both internal and external communication.</w:t>
      </w:r>
    </w:p>
    <w:p w14:paraId="2539C6AD" w14:textId="77777777" w:rsidR="00095D99" w:rsidRPr="005908D6" w:rsidRDefault="00095D99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908D6">
        <w:rPr>
          <w:rFonts w:ascii="Times New Roman" w:hAnsi="Times New Roman" w:cs="Times New Roman"/>
          <w:color w:val="000000" w:themeColor="text1"/>
          <w:szCs w:val="24"/>
        </w:rPr>
        <w:t>Familiar with new social media tools</w:t>
      </w:r>
      <w:r w:rsidR="00AD57D2" w:rsidRPr="005908D6">
        <w:rPr>
          <w:rFonts w:ascii="Times New Roman" w:hAnsi="Times New Roman" w:cs="Times New Roman"/>
          <w:color w:val="000000" w:themeColor="text1"/>
          <w:szCs w:val="24"/>
        </w:rPr>
        <w:t>.</w:t>
      </w:r>
    </w:p>
    <w:p w14:paraId="3487A16E" w14:textId="77777777" w:rsidR="00095D99" w:rsidRPr="005908D6" w:rsidRDefault="00AD57D2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908D6">
        <w:rPr>
          <w:rFonts w:ascii="Times New Roman" w:hAnsi="Times New Roman" w:cs="Times New Roman"/>
          <w:color w:val="000000" w:themeColor="text1"/>
          <w:szCs w:val="24"/>
        </w:rPr>
        <w:t>Strong a</w:t>
      </w:r>
      <w:r w:rsidR="00095D99" w:rsidRPr="005908D6">
        <w:rPr>
          <w:rFonts w:ascii="Times New Roman" w:hAnsi="Times New Roman" w:cs="Times New Roman"/>
          <w:color w:val="000000" w:themeColor="text1"/>
          <w:szCs w:val="24"/>
        </w:rPr>
        <w:t>bility to solve</w:t>
      </w:r>
      <w:r w:rsidRPr="005908D6">
        <w:rPr>
          <w:rFonts w:ascii="Times New Roman" w:hAnsi="Times New Roman" w:cs="Times New Roman"/>
          <w:color w:val="000000" w:themeColor="text1"/>
          <w:szCs w:val="24"/>
        </w:rPr>
        <w:t xml:space="preserve"> and manage</w:t>
      </w:r>
      <w:r w:rsidR="00095D99" w:rsidRPr="005908D6">
        <w:rPr>
          <w:rFonts w:ascii="Times New Roman" w:hAnsi="Times New Roman" w:cs="Times New Roman"/>
          <w:color w:val="000000" w:themeColor="text1"/>
          <w:szCs w:val="24"/>
        </w:rPr>
        <w:t xml:space="preserve"> problems</w:t>
      </w:r>
      <w:r w:rsidRPr="005908D6">
        <w:rPr>
          <w:rFonts w:ascii="Times New Roman" w:hAnsi="Times New Roman" w:cs="Times New Roman"/>
          <w:color w:val="000000" w:themeColor="text1"/>
          <w:szCs w:val="24"/>
        </w:rPr>
        <w:t>.</w:t>
      </w:r>
    </w:p>
    <w:p w14:paraId="5248D6D8" w14:textId="35EA9651" w:rsidR="008D5130" w:rsidRPr="00B40601" w:rsidRDefault="00B40601" w:rsidP="00B4060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Knowledge of 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a soun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d filing system, 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interpersonal skills, and</w:t>
      </w:r>
      <w:r w:rsidR="00AD66A3" w:rsidRPr="00B40601">
        <w:rPr>
          <w:rFonts w:ascii="Times New Roman" w:hAnsi="Times New Roman" w:cs="Times New Roman"/>
          <w:color w:val="000000" w:themeColor="text1"/>
          <w:szCs w:val="24"/>
        </w:rPr>
        <w:t xml:space="preserve"> negotiation skills.</w:t>
      </w:r>
    </w:p>
    <w:p w14:paraId="4F670D29" w14:textId="77777777" w:rsidR="005E6514" w:rsidRDefault="005E6514" w:rsidP="005B10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Active listening and attention to detail</w:t>
      </w:r>
    </w:p>
    <w:p w14:paraId="3F70BEED" w14:textId="77777777" w:rsidR="00903C8A" w:rsidRDefault="00903C8A" w:rsidP="005B1095">
      <w:pPr>
        <w:rPr>
          <w:rFonts w:ascii="Times New Roman" w:hAnsi="Times New Roman" w:cs="Times New Roman"/>
          <w:color w:val="00B0F0"/>
          <w:szCs w:val="24"/>
        </w:rPr>
      </w:pPr>
      <w:r w:rsidRPr="00B40601">
        <w:rPr>
          <w:rFonts w:ascii="Times New Roman" w:hAnsi="Times New Roman" w:cs="Times New Roman"/>
          <w:color w:val="00B0F0"/>
          <w:szCs w:val="24"/>
        </w:rPr>
        <w:t>EXPERIENCE</w:t>
      </w:r>
    </w:p>
    <w:p w14:paraId="0B9E4B6A" w14:textId="260E1037" w:rsidR="00122364" w:rsidRPr="00122364" w:rsidRDefault="00122364" w:rsidP="0012236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2"/>
        </w:rPr>
      </w:pPr>
      <w:r w:rsidRPr="00122364">
        <w:rPr>
          <w:rFonts w:ascii="Times New Roman" w:hAnsi="Times New Roman" w:cs="Times New Roman"/>
          <w:b/>
          <w:bCs/>
          <w:color w:val="000000" w:themeColor="text1"/>
          <w:sz w:val="22"/>
        </w:rPr>
        <w:t>ADEC KENYA SERVICES EPZ LIMITED (ADEC KENYA)</w:t>
      </w:r>
    </w:p>
    <w:p w14:paraId="41462C92" w14:textId="7DCE585E" w:rsidR="00122364" w:rsidRDefault="00122364" w:rsidP="00122364">
      <w:pPr>
        <w:pStyle w:val="ListParagraph"/>
        <w:rPr>
          <w:rFonts w:ascii="Times New Roman" w:hAnsi="Times New Roman" w:cs="Times New Roman"/>
          <w:color w:val="00B0F0"/>
          <w:szCs w:val="24"/>
        </w:rPr>
      </w:pPr>
      <w:r w:rsidRPr="00122364">
        <w:rPr>
          <w:rFonts w:ascii="Times New Roman" w:hAnsi="Times New Roman" w:cs="Times New Roman"/>
          <w:color w:val="00B0F0"/>
          <w:szCs w:val="24"/>
        </w:rPr>
        <w:t>DUTIES AND RESP</w:t>
      </w:r>
      <w:r w:rsidR="00F970B8">
        <w:rPr>
          <w:rFonts w:ascii="Times New Roman" w:hAnsi="Times New Roman" w:cs="Times New Roman"/>
          <w:color w:val="00B0F0"/>
          <w:szCs w:val="24"/>
        </w:rPr>
        <w:t>ONSI</w:t>
      </w:r>
      <w:r w:rsidRPr="00122364">
        <w:rPr>
          <w:rFonts w:ascii="Times New Roman" w:hAnsi="Times New Roman" w:cs="Times New Roman"/>
          <w:color w:val="00B0F0"/>
          <w:szCs w:val="24"/>
        </w:rPr>
        <w:t>BILITIES</w:t>
      </w:r>
    </w:p>
    <w:p w14:paraId="2B75DC50" w14:textId="3E980B5F" w:rsidR="00122364" w:rsidRDefault="00122364" w:rsidP="00122364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Cs w:val="24"/>
        </w:rPr>
      </w:pPr>
      <w:r w:rsidRPr="00122364">
        <w:rPr>
          <w:rFonts w:ascii="Times New Roman" w:hAnsi="Times New Roman" w:cs="Times New Roman"/>
          <w:szCs w:val="24"/>
        </w:rPr>
        <w:t>Working on data</w:t>
      </w:r>
      <w:r w:rsidR="00F970B8">
        <w:rPr>
          <w:rFonts w:ascii="Times New Roman" w:hAnsi="Times New Roman" w:cs="Times New Roman"/>
          <w:szCs w:val="24"/>
        </w:rPr>
        <w:t>-</w:t>
      </w:r>
      <w:r w:rsidRPr="00122364">
        <w:rPr>
          <w:rFonts w:ascii="Times New Roman" w:hAnsi="Times New Roman" w:cs="Times New Roman"/>
          <w:szCs w:val="24"/>
        </w:rPr>
        <w:t>related projects</w:t>
      </w:r>
    </w:p>
    <w:p w14:paraId="380C21F7" w14:textId="30BD3F69" w:rsidR="00122364" w:rsidRPr="00122364" w:rsidRDefault="00122364" w:rsidP="00122364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ata entry</w:t>
      </w:r>
    </w:p>
    <w:p w14:paraId="63596C8D" w14:textId="77777777" w:rsidR="00A312E2" w:rsidRPr="00B40601" w:rsidRDefault="00A312E2" w:rsidP="00A312E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color w:val="000000" w:themeColor="text1"/>
          <w:sz w:val="22"/>
        </w:rPr>
      </w:pPr>
      <w:r w:rsidRPr="00B40601">
        <w:rPr>
          <w:rFonts w:ascii="Times New Roman" w:hAnsi="Times New Roman" w:cs="Times New Roman"/>
          <w:b/>
          <w:color w:val="000000" w:themeColor="text1"/>
          <w:sz w:val="22"/>
        </w:rPr>
        <w:t>LIMURU YOUTHS AND GENDER OFFICE</w:t>
      </w:r>
    </w:p>
    <w:p w14:paraId="1F7DC5BD" w14:textId="24D1E751" w:rsidR="00073474" w:rsidRPr="00B40601" w:rsidRDefault="000E42AE" w:rsidP="0059570B">
      <w:pPr>
        <w:ind w:firstLine="720"/>
        <w:rPr>
          <w:rFonts w:ascii="Times New Roman" w:hAnsi="Times New Roman" w:cs="Times New Roman"/>
          <w:b/>
          <w:color w:val="000000" w:themeColor="text1"/>
          <w:sz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</w:rPr>
        <w:t>YOUTH AND GENDER OFFICE</w:t>
      </w:r>
      <w:r w:rsidR="00A312E2" w:rsidRPr="00B40601">
        <w:rPr>
          <w:rFonts w:ascii="Times New Roman" w:hAnsi="Times New Roman" w:cs="Times New Roman"/>
          <w:b/>
          <w:color w:val="000000" w:themeColor="text1"/>
          <w:sz w:val="22"/>
        </w:rPr>
        <w:t xml:space="preserve"> ASSISTANT</w:t>
      </w:r>
    </w:p>
    <w:p w14:paraId="3717B69B" w14:textId="46D4D076" w:rsidR="00903C8A" w:rsidRPr="003C4144" w:rsidRDefault="00461CC8" w:rsidP="003C4144">
      <w:pPr>
        <w:rPr>
          <w:rFonts w:ascii="Times New Roman" w:hAnsi="Times New Roman" w:cs="Times New Roman"/>
          <w:color w:val="000000" w:themeColor="text1"/>
          <w:szCs w:val="24"/>
        </w:rPr>
      </w:pPr>
      <w:r w:rsidRPr="003C4144">
        <w:rPr>
          <w:rFonts w:ascii="Times New Roman" w:hAnsi="Times New Roman" w:cs="Times New Roman"/>
          <w:color w:val="00B0F0"/>
          <w:szCs w:val="24"/>
        </w:rPr>
        <w:t>DUTIES AND RESPONSIBILIT</w:t>
      </w:r>
      <w:r w:rsidR="001D181C">
        <w:rPr>
          <w:rFonts w:ascii="Times New Roman" w:hAnsi="Times New Roman" w:cs="Times New Roman"/>
          <w:color w:val="00B0F0"/>
          <w:szCs w:val="24"/>
        </w:rPr>
        <w:t>IES</w:t>
      </w:r>
    </w:p>
    <w:p w14:paraId="23C53512" w14:textId="107C51FC" w:rsidR="00C35F0D" w:rsidRDefault="002B0A86" w:rsidP="00C35F0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Organizing meetings and events, making newsletters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and wr</w:t>
      </w:r>
      <w:r w:rsidR="005D7EA2">
        <w:rPr>
          <w:rFonts w:ascii="Times New Roman" w:hAnsi="Times New Roman" w:cs="Times New Roman"/>
          <w:color w:val="000000" w:themeColor="text1"/>
          <w:szCs w:val="24"/>
        </w:rPr>
        <w:t>i</w:t>
      </w:r>
      <w:r>
        <w:rPr>
          <w:rFonts w:ascii="Times New Roman" w:hAnsi="Times New Roman" w:cs="Times New Roman"/>
          <w:color w:val="000000" w:themeColor="text1"/>
          <w:szCs w:val="24"/>
        </w:rPr>
        <w:t>ting.</w:t>
      </w:r>
    </w:p>
    <w:p w14:paraId="5F91C86E" w14:textId="306F4374" w:rsidR="00365372" w:rsidRDefault="005D7EA2" w:rsidP="00C35F0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Assist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ed in developing annual developmental work plans and preparing and submitting</w:t>
      </w:r>
      <w:r w:rsidR="00365372">
        <w:rPr>
          <w:rFonts w:ascii="Times New Roman" w:hAnsi="Times New Roman" w:cs="Times New Roman"/>
          <w:color w:val="000000" w:themeColor="text1"/>
          <w:szCs w:val="24"/>
        </w:rPr>
        <w:t xml:space="preserve"> reports.</w:t>
      </w:r>
    </w:p>
    <w:p w14:paraId="76C31C71" w14:textId="0C61F183" w:rsidR="00053CF2" w:rsidRDefault="00365372" w:rsidP="00C35F0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Assisting in planning, organizing, coordinati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ng, and implementing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Youth Development activities and </w:t>
      </w:r>
      <w:r w:rsidR="00E27E95">
        <w:rPr>
          <w:rFonts w:ascii="Times New Roman" w:hAnsi="Times New Roman" w:cs="Times New Roman"/>
          <w:color w:val="000000" w:themeColor="text1"/>
          <w:szCs w:val="24"/>
        </w:rPr>
        <w:t>programs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in the Sub-County.</w:t>
      </w:r>
    </w:p>
    <w:p w14:paraId="36271E40" w14:textId="1FAFF91E" w:rsidR="00A312E2" w:rsidRDefault="00053CF2" w:rsidP="00C35F0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Data entry, among other duties.</w:t>
      </w:r>
      <w:r w:rsidR="00365372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15C05931" w14:textId="77777777" w:rsidR="005D7EA2" w:rsidRPr="00E27E95" w:rsidRDefault="00B40601" w:rsidP="0089141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color w:val="000000" w:themeColor="text1"/>
          <w:szCs w:val="24"/>
        </w:rPr>
      </w:pPr>
      <w:r w:rsidRPr="00E27E95">
        <w:rPr>
          <w:rFonts w:ascii="Times New Roman" w:hAnsi="Times New Roman" w:cs="Times New Roman"/>
          <w:b/>
          <w:color w:val="000000" w:themeColor="text1"/>
          <w:szCs w:val="24"/>
        </w:rPr>
        <w:t>INDEPENDENT ELECTORAL BOUNDARIES COMMI</w:t>
      </w:r>
      <w:r w:rsidR="00CA457C">
        <w:rPr>
          <w:rFonts w:ascii="Times New Roman" w:hAnsi="Times New Roman" w:cs="Times New Roman"/>
          <w:b/>
          <w:color w:val="000000" w:themeColor="text1"/>
          <w:szCs w:val="24"/>
        </w:rPr>
        <w:t>S</w:t>
      </w:r>
      <w:r w:rsidRPr="00E27E95">
        <w:rPr>
          <w:rFonts w:ascii="Times New Roman" w:hAnsi="Times New Roman" w:cs="Times New Roman"/>
          <w:b/>
          <w:color w:val="000000" w:themeColor="text1"/>
          <w:szCs w:val="24"/>
        </w:rPr>
        <w:t xml:space="preserve">SION </w:t>
      </w:r>
    </w:p>
    <w:p w14:paraId="0F2A5B69" w14:textId="77777777" w:rsidR="00897E1E" w:rsidRPr="00E27E95" w:rsidRDefault="00B40601" w:rsidP="0007347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 w:themeColor="text1"/>
          <w:szCs w:val="24"/>
        </w:rPr>
      </w:pPr>
      <w:r w:rsidRPr="00E27E95">
        <w:rPr>
          <w:rFonts w:ascii="Times New Roman" w:hAnsi="Times New Roman" w:cs="Times New Roman"/>
          <w:b/>
          <w:color w:val="000000" w:themeColor="text1"/>
          <w:szCs w:val="24"/>
        </w:rPr>
        <w:t>VERIFICATION OFFICER</w:t>
      </w:r>
    </w:p>
    <w:p w14:paraId="67017DDE" w14:textId="77777777" w:rsidR="00073474" w:rsidRPr="00E27E95" w:rsidRDefault="00B40601" w:rsidP="00897E1E">
      <w:pPr>
        <w:pStyle w:val="ListParagraph"/>
        <w:ind w:left="1080"/>
        <w:rPr>
          <w:rFonts w:ascii="Times New Roman" w:hAnsi="Times New Roman" w:cs="Times New Roman"/>
          <w:b/>
          <w:color w:val="000000" w:themeColor="text1"/>
          <w:szCs w:val="24"/>
        </w:rPr>
      </w:pPr>
      <w:r w:rsidRPr="00E27E95">
        <w:rPr>
          <w:rFonts w:ascii="Times New Roman" w:hAnsi="Times New Roman" w:cs="Times New Roman"/>
          <w:b/>
          <w:color w:val="000000" w:themeColor="text1"/>
          <w:szCs w:val="24"/>
        </w:rPr>
        <w:t xml:space="preserve"> FROM MAY 2017- JUNE 2017</w:t>
      </w:r>
    </w:p>
    <w:p w14:paraId="3F46ACBA" w14:textId="1AA0CBEE" w:rsidR="00073474" w:rsidRPr="00DE00B2" w:rsidRDefault="00DE00B2" w:rsidP="00073474">
      <w:pPr>
        <w:rPr>
          <w:rFonts w:ascii="Times New Roman" w:hAnsi="Times New Roman" w:cs="Times New Roman"/>
          <w:color w:val="00B0F0"/>
          <w:szCs w:val="24"/>
        </w:rPr>
      </w:pPr>
      <w:r w:rsidRPr="00DE00B2">
        <w:rPr>
          <w:rFonts w:ascii="Times New Roman" w:hAnsi="Times New Roman" w:cs="Times New Roman"/>
          <w:color w:val="00B0F0"/>
          <w:szCs w:val="24"/>
        </w:rPr>
        <w:t>DUTIES AND RESPONSIBILIT</w:t>
      </w:r>
      <w:r w:rsidR="001D181C">
        <w:rPr>
          <w:rFonts w:ascii="Times New Roman" w:hAnsi="Times New Roman" w:cs="Times New Roman"/>
          <w:color w:val="00B0F0"/>
          <w:szCs w:val="24"/>
        </w:rPr>
        <w:t>IES</w:t>
      </w:r>
    </w:p>
    <w:p w14:paraId="155D37CF" w14:textId="14F34672" w:rsidR="00897E1E" w:rsidRDefault="004C057E" w:rsidP="00073474">
      <w:p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Verify that a Kenyan citizen eligible to vote is </w:t>
      </w:r>
      <w:r w:rsidR="0010445F">
        <w:rPr>
          <w:rFonts w:ascii="Times New Roman" w:hAnsi="Times New Roman" w:cs="Times New Roman"/>
          <w:color w:val="000000" w:themeColor="text1"/>
          <w:szCs w:val="24"/>
        </w:rPr>
        <w:t>registered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and that the voter's correct information</w:t>
      </w:r>
      <w:r w:rsidR="007020BD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4"/>
        </w:rPr>
        <w:t>is</w:t>
      </w:r>
      <w:r w:rsidR="007020BD">
        <w:rPr>
          <w:rFonts w:ascii="Times New Roman" w:hAnsi="Times New Roman" w:cs="Times New Roman"/>
          <w:color w:val="000000" w:themeColor="text1"/>
          <w:szCs w:val="24"/>
        </w:rPr>
        <w:t xml:space="preserve"> in the register.</w:t>
      </w:r>
    </w:p>
    <w:p w14:paraId="3432CAAE" w14:textId="77777777" w:rsidR="007020BD" w:rsidRPr="00E27E95" w:rsidRDefault="00FB4B50" w:rsidP="007020BD">
      <w:pPr>
        <w:pStyle w:val="ListParagraph"/>
        <w:numPr>
          <w:ilvl w:val="0"/>
          <w:numId w:val="12"/>
        </w:numPr>
        <w:spacing w:before="240"/>
        <w:rPr>
          <w:rFonts w:ascii="Times New Roman" w:hAnsi="Times New Roman" w:cs="Times New Roman"/>
          <w:b/>
          <w:color w:val="000000" w:themeColor="text1"/>
          <w:szCs w:val="24"/>
        </w:rPr>
      </w:pPr>
      <w:r w:rsidRPr="00E27E95">
        <w:rPr>
          <w:rFonts w:ascii="Times New Roman" w:hAnsi="Times New Roman" w:cs="Times New Roman"/>
          <w:b/>
          <w:color w:val="000000" w:themeColor="text1"/>
          <w:szCs w:val="24"/>
        </w:rPr>
        <w:t xml:space="preserve">I.E.B.C  </w:t>
      </w:r>
      <w:r w:rsidR="00E27E95" w:rsidRPr="00E27E95">
        <w:rPr>
          <w:rFonts w:ascii="Times New Roman" w:hAnsi="Times New Roman" w:cs="Times New Roman"/>
          <w:b/>
          <w:color w:val="000000" w:themeColor="text1"/>
          <w:szCs w:val="24"/>
        </w:rPr>
        <w:t>TE</w:t>
      </w:r>
      <w:r w:rsidR="00E27E95">
        <w:rPr>
          <w:rFonts w:ascii="Times New Roman" w:hAnsi="Times New Roman" w:cs="Times New Roman"/>
          <w:b/>
          <w:color w:val="000000" w:themeColor="text1"/>
          <w:szCs w:val="24"/>
        </w:rPr>
        <w:t>MPO</w:t>
      </w:r>
      <w:r w:rsidR="00E27E95" w:rsidRPr="00E27E95">
        <w:rPr>
          <w:rFonts w:ascii="Times New Roman" w:hAnsi="Times New Roman" w:cs="Times New Roman"/>
          <w:b/>
          <w:color w:val="000000" w:themeColor="text1"/>
          <w:szCs w:val="24"/>
        </w:rPr>
        <w:t>RARILY</w:t>
      </w:r>
      <w:r w:rsidRPr="00E27E95">
        <w:rPr>
          <w:rFonts w:ascii="Times New Roman" w:hAnsi="Times New Roman" w:cs="Times New Roman"/>
          <w:b/>
          <w:color w:val="000000" w:themeColor="text1"/>
          <w:szCs w:val="24"/>
        </w:rPr>
        <w:t xml:space="preserve"> CLERK OFFICER</w:t>
      </w:r>
    </w:p>
    <w:p w14:paraId="1B963DD2" w14:textId="173B7B64" w:rsidR="00831ACC" w:rsidRPr="00DE00B2" w:rsidRDefault="004D4E80" w:rsidP="00831ACC">
      <w:pPr>
        <w:spacing w:before="240"/>
        <w:rPr>
          <w:rFonts w:ascii="Times New Roman" w:hAnsi="Times New Roman" w:cs="Times New Roman"/>
          <w:color w:val="00B0F0"/>
          <w:szCs w:val="24"/>
        </w:rPr>
      </w:pPr>
      <w:r w:rsidRPr="00DE00B2">
        <w:rPr>
          <w:rFonts w:ascii="Times New Roman" w:hAnsi="Times New Roman" w:cs="Times New Roman"/>
          <w:color w:val="00B0F0"/>
          <w:szCs w:val="24"/>
        </w:rPr>
        <w:t>DUTIES AND RESPONSIBILIT</w:t>
      </w:r>
      <w:r w:rsidR="001D181C">
        <w:rPr>
          <w:rFonts w:ascii="Times New Roman" w:hAnsi="Times New Roman" w:cs="Times New Roman"/>
          <w:color w:val="00B0F0"/>
          <w:szCs w:val="24"/>
        </w:rPr>
        <w:t>IES</w:t>
      </w:r>
    </w:p>
    <w:p w14:paraId="6DCE5523" w14:textId="77777777" w:rsidR="004D4E80" w:rsidRPr="00FB4B50" w:rsidRDefault="004D4E80" w:rsidP="00FB4B50">
      <w:pPr>
        <w:pStyle w:val="ListParagraph"/>
        <w:numPr>
          <w:ilvl w:val="0"/>
          <w:numId w:val="13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FB4B50">
        <w:rPr>
          <w:rFonts w:ascii="Times New Roman" w:hAnsi="Times New Roman" w:cs="Times New Roman"/>
          <w:color w:val="000000" w:themeColor="text1"/>
          <w:szCs w:val="24"/>
        </w:rPr>
        <w:t xml:space="preserve">Controlling queues and directing voters to their </w:t>
      </w:r>
      <w:r w:rsidR="004E5162" w:rsidRPr="00FB4B50">
        <w:rPr>
          <w:rFonts w:ascii="Times New Roman" w:hAnsi="Times New Roman" w:cs="Times New Roman"/>
          <w:color w:val="000000" w:themeColor="text1"/>
          <w:szCs w:val="24"/>
        </w:rPr>
        <w:t>respective polling rooms</w:t>
      </w:r>
    </w:p>
    <w:p w14:paraId="1FA5143B" w14:textId="77777777" w:rsidR="0092183A" w:rsidRPr="00FB4B50" w:rsidRDefault="004E5162" w:rsidP="00FB4B50">
      <w:pPr>
        <w:pStyle w:val="ListParagraph"/>
        <w:numPr>
          <w:ilvl w:val="0"/>
          <w:numId w:val="13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FB4B50">
        <w:rPr>
          <w:rFonts w:ascii="Times New Roman" w:hAnsi="Times New Roman" w:cs="Times New Roman"/>
          <w:color w:val="000000" w:themeColor="text1"/>
          <w:szCs w:val="24"/>
        </w:rPr>
        <w:t>Identifying voters electroni</w:t>
      </w:r>
      <w:r w:rsidR="0092183A" w:rsidRPr="00FB4B50">
        <w:rPr>
          <w:rFonts w:ascii="Times New Roman" w:hAnsi="Times New Roman" w:cs="Times New Roman"/>
          <w:color w:val="000000" w:themeColor="text1"/>
          <w:szCs w:val="24"/>
        </w:rPr>
        <w:t>cally before allowing them to vote</w:t>
      </w:r>
    </w:p>
    <w:p w14:paraId="1B05E04C" w14:textId="77777777" w:rsidR="0092183A" w:rsidRPr="00FB4B50" w:rsidRDefault="0092183A" w:rsidP="00FB4B50">
      <w:pPr>
        <w:pStyle w:val="ListParagraph"/>
        <w:numPr>
          <w:ilvl w:val="0"/>
          <w:numId w:val="13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FB4B50">
        <w:rPr>
          <w:rFonts w:ascii="Times New Roman" w:hAnsi="Times New Roman" w:cs="Times New Roman"/>
          <w:color w:val="000000" w:themeColor="text1"/>
          <w:szCs w:val="24"/>
        </w:rPr>
        <w:t>Guiding voters to the polling booths and ballot boxes</w:t>
      </w:r>
    </w:p>
    <w:p w14:paraId="4B7A7450" w14:textId="77777777" w:rsidR="0092183A" w:rsidRPr="00FB4B50" w:rsidRDefault="0092183A" w:rsidP="00FB4B50">
      <w:pPr>
        <w:pStyle w:val="ListParagraph"/>
        <w:numPr>
          <w:ilvl w:val="0"/>
          <w:numId w:val="13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FB4B50">
        <w:rPr>
          <w:rFonts w:ascii="Times New Roman" w:hAnsi="Times New Roman" w:cs="Times New Roman"/>
          <w:color w:val="000000" w:themeColor="text1"/>
          <w:szCs w:val="24"/>
        </w:rPr>
        <w:t>Assisting the presiding officer with the sorting of votes during counting</w:t>
      </w:r>
    </w:p>
    <w:p w14:paraId="33CCFD73" w14:textId="77777777" w:rsidR="009D54B9" w:rsidRDefault="0092183A" w:rsidP="009D54B9">
      <w:pPr>
        <w:pStyle w:val="ListParagraph"/>
        <w:numPr>
          <w:ilvl w:val="0"/>
          <w:numId w:val="13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FB4B50">
        <w:rPr>
          <w:rFonts w:ascii="Times New Roman" w:hAnsi="Times New Roman" w:cs="Times New Roman"/>
          <w:color w:val="000000" w:themeColor="text1"/>
          <w:szCs w:val="24"/>
        </w:rPr>
        <w:t>Other duties allocated by the presiding offic</w:t>
      </w:r>
      <w:r w:rsidR="00FB4B50">
        <w:rPr>
          <w:rFonts w:ascii="Times New Roman" w:hAnsi="Times New Roman" w:cs="Times New Roman"/>
          <w:color w:val="000000" w:themeColor="text1"/>
          <w:szCs w:val="24"/>
        </w:rPr>
        <w:t>er</w:t>
      </w:r>
    </w:p>
    <w:p w14:paraId="5A23FD31" w14:textId="77777777" w:rsidR="009D54B9" w:rsidRDefault="009D54B9" w:rsidP="009D54B9">
      <w:pPr>
        <w:pStyle w:val="ListParagraph"/>
        <w:spacing w:before="240"/>
        <w:rPr>
          <w:rFonts w:ascii="Times New Roman" w:hAnsi="Times New Roman" w:cs="Times New Roman"/>
          <w:color w:val="000000" w:themeColor="text1"/>
          <w:szCs w:val="24"/>
        </w:rPr>
      </w:pPr>
    </w:p>
    <w:p w14:paraId="31B52787" w14:textId="493B3221" w:rsidR="007361B5" w:rsidRPr="004E5B25" w:rsidRDefault="009D54B9" w:rsidP="004E5B25">
      <w:pPr>
        <w:pStyle w:val="ListParagraph"/>
        <w:numPr>
          <w:ilvl w:val="0"/>
          <w:numId w:val="12"/>
        </w:numPr>
        <w:spacing w:before="24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9D54B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ALESPERSON – LIMURU GENERAL MERCHANTS </w:t>
      </w:r>
    </w:p>
    <w:p w14:paraId="0DBA4102" w14:textId="42EA139B" w:rsidR="009D54B9" w:rsidRPr="00942AE5" w:rsidRDefault="000760E9" w:rsidP="00942AE5">
      <w:pPr>
        <w:spacing w:before="240"/>
        <w:rPr>
          <w:rFonts w:ascii="Times New Roman" w:hAnsi="Times New Roman" w:cs="Times New Roman"/>
          <w:color w:val="00B0F0"/>
          <w:szCs w:val="24"/>
        </w:rPr>
      </w:pPr>
      <w:r>
        <w:rPr>
          <w:rFonts w:ascii="Times New Roman" w:hAnsi="Times New Roman" w:cs="Times New Roman"/>
          <w:color w:val="00B0F0"/>
          <w:szCs w:val="24"/>
        </w:rPr>
        <w:lastRenderedPageBreak/>
        <w:t xml:space="preserve">   </w:t>
      </w:r>
      <w:r w:rsidR="009D54B9" w:rsidRPr="00942AE5">
        <w:rPr>
          <w:rFonts w:ascii="Times New Roman" w:hAnsi="Times New Roman" w:cs="Times New Roman"/>
          <w:color w:val="00B0F0"/>
          <w:szCs w:val="24"/>
        </w:rPr>
        <w:t xml:space="preserve">DUTIES </w:t>
      </w:r>
      <w:r w:rsidR="00232FC1">
        <w:rPr>
          <w:rFonts w:ascii="Times New Roman" w:hAnsi="Times New Roman" w:cs="Times New Roman"/>
          <w:color w:val="00B0F0"/>
          <w:szCs w:val="24"/>
        </w:rPr>
        <w:t>AND RESPONSIBILITIES</w:t>
      </w:r>
    </w:p>
    <w:p w14:paraId="3D5CB0D6" w14:textId="77777777" w:rsidR="009D54B9" w:rsidRDefault="009D54B9" w:rsidP="000760E9">
      <w:pPr>
        <w:pStyle w:val="ListParagraph"/>
        <w:numPr>
          <w:ilvl w:val="0"/>
          <w:numId w:val="15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Receiving goods from suppliers.</w:t>
      </w:r>
    </w:p>
    <w:p w14:paraId="27F8C3AE" w14:textId="77777777" w:rsidR="009D54B9" w:rsidRDefault="009D54B9" w:rsidP="000760E9">
      <w:pPr>
        <w:pStyle w:val="ListParagraph"/>
        <w:numPr>
          <w:ilvl w:val="0"/>
          <w:numId w:val="15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Selling the goods to customers</w:t>
      </w:r>
    </w:p>
    <w:p w14:paraId="0D77BE0F" w14:textId="1C0577E8" w:rsidR="001A2FD4" w:rsidRDefault="009D54B9" w:rsidP="000760E9">
      <w:pPr>
        <w:pStyle w:val="ListParagraph"/>
        <w:numPr>
          <w:ilvl w:val="0"/>
          <w:numId w:val="15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Responding to 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customer</w:t>
      </w:r>
      <w:r w:rsidR="00B361CA">
        <w:rPr>
          <w:rFonts w:ascii="Times New Roman" w:hAnsi="Times New Roman" w:cs="Times New Roman"/>
          <w:color w:val="000000" w:themeColor="text1"/>
          <w:szCs w:val="24"/>
        </w:rPr>
        <w:t>s'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queries</w:t>
      </w:r>
    </w:p>
    <w:p w14:paraId="180D4669" w14:textId="77777777" w:rsidR="001D181C" w:rsidRDefault="001D181C" w:rsidP="001D181C">
      <w:pPr>
        <w:pStyle w:val="ListParagraph"/>
        <w:spacing w:before="240"/>
        <w:ind w:left="1800"/>
        <w:rPr>
          <w:rFonts w:ascii="Times New Roman" w:hAnsi="Times New Roman" w:cs="Times New Roman"/>
          <w:color w:val="000000" w:themeColor="text1"/>
          <w:szCs w:val="24"/>
        </w:rPr>
      </w:pPr>
    </w:p>
    <w:p w14:paraId="2AAB3E50" w14:textId="072CD298" w:rsidR="001D181C" w:rsidRDefault="001D181C" w:rsidP="001D181C">
      <w:pPr>
        <w:pStyle w:val="ListParagraph"/>
        <w:numPr>
          <w:ilvl w:val="0"/>
          <w:numId w:val="12"/>
        </w:numPr>
        <w:spacing w:before="240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1D181C">
        <w:rPr>
          <w:rFonts w:ascii="Times New Roman" w:hAnsi="Times New Roman" w:cs="Times New Roman"/>
          <w:b/>
          <w:bCs/>
          <w:color w:val="000000" w:themeColor="text1"/>
          <w:szCs w:val="24"/>
        </w:rPr>
        <w:t>DEPUTY PRESIDING OFFICER</w:t>
      </w:r>
      <w:r w:rsidR="00AD2107">
        <w:rPr>
          <w:rFonts w:ascii="Times New Roman" w:hAnsi="Times New Roman" w:cs="Times New Roman"/>
          <w:b/>
          <w:bCs/>
          <w:color w:val="000000" w:themeColor="text1"/>
          <w:szCs w:val="24"/>
        </w:rPr>
        <w:t>-YEAR 2022</w:t>
      </w:r>
    </w:p>
    <w:p w14:paraId="1A14E002" w14:textId="7C40FBCF" w:rsidR="001D181C" w:rsidRPr="001D181C" w:rsidRDefault="001D181C" w:rsidP="001D181C">
      <w:pPr>
        <w:spacing w:before="240"/>
        <w:rPr>
          <w:rFonts w:ascii="Times New Roman" w:hAnsi="Times New Roman" w:cs="Times New Roman"/>
          <w:color w:val="00B0F0"/>
          <w:szCs w:val="24"/>
        </w:rPr>
      </w:pPr>
      <w:r w:rsidRPr="001D181C">
        <w:rPr>
          <w:rFonts w:ascii="Times New Roman" w:hAnsi="Times New Roman" w:cs="Times New Roman"/>
          <w:color w:val="00B0F0"/>
          <w:szCs w:val="24"/>
        </w:rPr>
        <w:t>DUTIES</w:t>
      </w:r>
      <w:r>
        <w:rPr>
          <w:rFonts w:ascii="Times New Roman" w:hAnsi="Times New Roman" w:cs="Times New Roman"/>
          <w:color w:val="00B0F0"/>
          <w:szCs w:val="24"/>
        </w:rPr>
        <w:t xml:space="preserve"> AND RESPONSIBILITIES</w:t>
      </w:r>
    </w:p>
    <w:p w14:paraId="54D1354F" w14:textId="1B58A4D1" w:rsidR="001D181C" w:rsidRPr="001D181C" w:rsidRDefault="001D181C" w:rsidP="001D181C">
      <w:pPr>
        <w:pStyle w:val="ListParagraph"/>
        <w:numPr>
          <w:ilvl w:val="0"/>
          <w:numId w:val="16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1D181C">
        <w:rPr>
          <w:rFonts w:ascii="Times New Roman" w:hAnsi="Times New Roman" w:cs="Times New Roman"/>
          <w:color w:val="000000" w:themeColor="text1"/>
          <w:szCs w:val="24"/>
        </w:rPr>
        <w:t>Deputizing the Presiding Officer</w:t>
      </w:r>
    </w:p>
    <w:p w14:paraId="78F6F92E" w14:textId="675C9DBA" w:rsidR="001D181C" w:rsidRPr="001D181C" w:rsidRDefault="001D181C" w:rsidP="001D181C">
      <w:pPr>
        <w:pStyle w:val="ListParagraph"/>
        <w:numPr>
          <w:ilvl w:val="0"/>
          <w:numId w:val="16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1D181C">
        <w:rPr>
          <w:rFonts w:ascii="Times New Roman" w:hAnsi="Times New Roman" w:cs="Times New Roman"/>
          <w:color w:val="000000" w:themeColor="text1"/>
          <w:szCs w:val="24"/>
        </w:rPr>
        <w:t>Performing the duties assigned to them by the Presiding Officer</w:t>
      </w:r>
    </w:p>
    <w:p w14:paraId="06CC9526" w14:textId="6B1B14D4" w:rsidR="00F335FB" w:rsidRPr="00B361CA" w:rsidRDefault="001D181C" w:rsidP="00B361CA">
      <w:pPr>
        <w:pStyle w:val="ListParagraph"/>
        <w:numPr>
          <w:ilvl w:val="0"/>
          <w:numId w:val="16"/>
        </w:numPr>
        <w:spacing w:before="240"/>
        <w:rPr>
          <w:rFonts w:ascii="Times New Roman" w:hAnsi="Times New Roman" w:cs="Times New Roman"/>
          <w:color w:val="000000" w:themeColor="text1"/>
          <w:szCs w:val="24"/>
        </w:rPr>
      </w:pPr>
      <w:r w:rsidRPr="001D181C">
        <w:rPr>
          <w:rFonts w:ascii="Times New Roman" w:hAnsi="Times New Roman" w:cs="Times New Roman"/>
          <w:color w:val="000000" w:themeColor="text1"/>
          <w:szCs w:val="24"/>
        </w:rPr>
        <w:t>Ensuring safe retrieval of election materials</w:t>
      </w:r>
    </w:p>
    <w:p w14:paraId="45C302BE" w14:textId="77777777" w:rsidR="00F33A7F" w:rsidRPr="00F33A7F" w:rsidRDefault="00F33A7F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  <w:r w:rsidRPr="00F33A7F">
        <w:rPr>
          <w:rFonts w:ascii="Times New Roman" w:hAnsi="Times New Roman" w:cs="Times New Roman"/>
          <w:color w:val="00B0F0"/>
          <w:sz w:val="28"/>
          <w:szCs w:val="28"/>
        </w:rPr>
        <w:t>INTERESTS</w:t>
      </w:r>
    </w:p>
    <w:p w14:paraId="654CFCD3" w14:textId="77777777" w:rsidR="00571428" w:rsidRDefault="00F33A7F" w:rsidP="00992DD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71428">
        <w:rPr>
          <w:rFonts w:ascii="Times New Roman" w:hAnsi="Times New Roman" w:cs="Times New Roman"/>
          <w:color w:val="000000" w:themeColor="text1"/>
          <w:szCs w:val="24"/>
        </w:rPr>
        <w:t>Socializi</w:t>
      </w:r>
      <w:r w:rsidR="00571428">
        <w:rPr>
          <w:rFonts w:ascii="Times New Roman" w:hAnsi="Times New Roman" w:cs="Times New Roman"/>
          <w:color w:val="000000" w:themeColor="text1"/>
          <w:szCs w:val="24"/>
        </w:rPr>
        <w:t>ng</w:t>
      </w:r>
    </w:p>
    <w:p w14:paraId="7E7B4A8C" w14:textId="5BC1575A" w:rsidR="001D181C" w:rsidRPr="00992DD3" w:rsidRDefault="001D181C" w:rsidP="00992DD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Reading educational materials</w:t>
      </w:r>
    </w:p>
    <w:p w14:paraId="558C27A2" w14:textId="4CAE2D4F" w:rsidR="00571428" w:rsidRDefault="001D181C" w:rsidP="0057142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T</w:t>
      </w:r>
      <w:r w:rsidR="00571428">
        <w:rPr>
          <w:rFonts w:ascii="Times New Roman" w:hAnsi="Times New Roman" w:cs="Times New Roman"/>
          <w:color w:val="000000" w:themeColor="text1"/>
          <w:szCs w:val="24"/>
        </w:rPr>
        <w:t>raveling</w:t>
      </w:r>
    </w:p>
    <w:p w14:paraId="7CD94ACA" w14:textId="77777777" w:rsidR="009F75B5" w:rsidRDefault="00E27E95" w:rsidP="005B109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Cs w:val="24"/>
        </w:rPr>
      </w:pPr>
      <w:r w:rsidRPr="00571428">
        <w:rPr>
          <w:rFonts w:ascii="Times New Roman" w:hAnsi="Times New Roman" w:cs="Times New Roman"/>
          <w:color w:val="000000" w:themeColor="text1"/>
          <w:szCs w:val="24"/>
        </w:rPr>
        <w:t>Playing</w:t>
      </w:r>
      <w:r w:rsidR="00F33A7F" w:rsidRPr="00571428">
        <w:rPr>
          <w:rFonts w:ascii="Times New Roman" w:hAnsi="Times New Roman" w:cs="Times New Roman"/>
          <w:color w:val="000000" w:themeColor="text1"/>
          <w:szCs w:val="24"/>
        </w:rPr>
        <w:t xml:space="preserve"> volleyball.</w:t>
      </w:r>
    </w:p>
    <w:p w14:paraId="38C5FA3A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68795D31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79040596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707E8EBD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4D0F34CC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71D992B2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4F558D77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2B25D8AF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3CF92292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48CD7C8B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557FC445" w14:textId="77777777" w:rsidR="007F24E7" w:rsidRDefault="007F24E7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21781CD9" w14:textId="77777777" w:rsidR="00B361CA" w:rsidRDefault="00B361CA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</w:p>
    <w:p w14:paraId="37171887" w14:textId="08FB083F" w:rsidR="00C24AE1" w:rsidRPr="00E41D42" w:rsidRDefault="00137EAF" w:rsidP="005B1095">
      <w:pPr>
        <w:rPr>
          <w:rFonts w:ascii="Times New Roman" w:hAnsi="Times New Roman" w:cs="Times New Roman"/>
          <w:color w:val="00B0F0"/>
          <w:sz w:val="28"/>
          <w:szCs w:val="28"/>
        </w:rPr>
      </w:pPr>
      <w:r w:rsidRPr="00137EAF">
        <w:rPr>
          <w:rFonts w:ascii="Times New Roman" w:hAnsi="Times New Roman" w:cs="Times New Roman"/>
          <w:color w:val="00B0F0"/>
          <w:sz w:val="28"/>
          <w:szCs w:val="28"/>
        </w:rPr>
        <w:lastRenderedPageBreak/>
        <w:t>REFEREES</w:t>
      </w:r>
    </w:p>
    <w:p w14:paraId="0C14B150" w14:textId="77777777" w:rsidR="00811109" w:rsidRDefault="00461CC8" w:rsidP="005B1095">
      <w:p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Mrs. </w:t>
      </w:r>
      <w:r w:rsidR="00C24AE1" w:rsidRPr="00137EAF">
        <w:rPr>
          <w:rFonts w:ascii="Times New Roman" w:hAnsi="Times New Roman" w:cs="Times New Roman"/>
          <w:color w:val="000000" w:themeColor="text1"/>
          <w:szCs w:val="24"/>
        </w:rPr>
        <w:t>Purity Karimi</w:t>
      </w:r>
    </w:p>
    <w:p w14:paraId="10E2FB5E" w14:textId="77777777" w:rsidR="00250EE1" w:rsidRPr="00137EAF" w:rsidRDefault="00811109" w:rsidP="005B1095">
      <w:p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Sub-County </w:t>
      </w:r>
      <w:r w:rsidR="00250EE1" w:rsidRPr="00137EAF">
        <w:rPr>
          <w:rFonts w:ascii="Times New Roman" w:hAnsi="Times New Roman" w:cs="Times New Roman"/>
          <w:color w:val="000000" w:themeColor="text1"/>
          <w:szCs w:val="24"/>
        </w:rPr>
        <w:t>Youth</w:t>
      </w:r>
      <w:r w:rsidR="000830B5">
        <w:rPr>
          <w:rFonts w:ascii="Times New Roman" w:hAnsi="Times New Roman" w:cs="Times New Roman"/>
          <w:color w:val="000000" w:themeColor="text1"/>
          <w:szCs w:val="24"/>
        </w:rPr>
        <w:t>/ Gender</w:t>
      </w:r>
      <w:r w:rsidR="00250EE1" w:rsidRPr="00137EAF">
        <w:rPr>
          <w:rFonts w:ascii="Times New Roman" w:hAnsi="Times New Roman" w:cs="Times New Roman"/>
          <w:color w:val="000000" w:themeColor="text1"/>
          <w:szCs w:val="24"/>
        </w:rPr>
        <w:t xml:space="preserve"> Officer</w:t>
      </w:r>
      <w:r w:rsidR="00E41D42">
        <w:rPr>
          <w:rFonts w:ascii="Times New Roman" w:hAnsi="Times New Roman" w:cs="Times New Roman"/>
          <w:color w:val="000000" w:themeColor="text1"/>
          <w:szCs w:val="24"/>
        </w:rPr>
        <w:t xml:space="preserve">, </w:t>
      </w:r>
      <w:r w:rsidR="00250EE1" w:rsidRPr="00137EAF">
        <w:rPr>
          <w:rFonts w:ascii="Times New Roman" w:hAnsi="Times New Roman" w:cs="Times New Roman"/>
          <w:color w:val="000000" w:themeColor="text1"/>
          <w:szCs w:val="24"/>
        </w:rPr>
        <w:t>Limuru Sub-County</w:t>
      </w:r>
    </w:p>
    <w:p w14:paraId="6ED20C8D" w14:textId="77777777" w:rsidR="00250EE1" w:rsidRDefault="00250EE1" w:rsidP="005B1095">
      <w:pPr>
        <w:rPr>
          <w:rFonts w:ascii="Times New Roman" w:hAnsi="Times New Roman" w:cs="Times New Roman"/>
          <w:color w:val="000000" w:themeColor="text1"/>
          <w:szCs w:val="24"/>
        </w:rPr>
      </w:pPr>
      <w:r w:rsidRPr="00137EAF">
        <w:rPr>
          <w:rFonts w:ascii="Times New Roman" w:hAnsi="Times New Roman" w:cs="Times New Roman"/>
          <w:color w:val="000000" w:themeColor="text1"/>
          <w:szCs w:val="24"/>
        </w:rPr>
        <w:t>Contact: 0729177061</w:t>
      </w:r>
    </w:p>
    <w:p w14:paraId="0B388166" w14:textId="77777777" w:rsidR="00461CC8" w:rsidRDefault="000830B5" w:rsidP="005B1095">
      <w:p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EMAIL: </w:t>
      </w:r>
      <w:hyperlink r:id="rId8" w:history="1">
        <w:r w:rsidR="00461CC8" w:rsidRPr="00433932">
          <w:rPr>
            <w:rStyle w:val="Hyperlink"/>
            <w:rFonts w:ascii="Times New Roman" w:hAnsi="Times New Roman" w:cs="Times New Roman"/>
            <w:szCs w:val="24"/>
          </w:rPr>
          <w:t>puritykarymie@gmail.com</w:t>
        </w:r>
      </w:hyperlink>
    </w:p>
    <w:p w14:paraId="11C8E96B" w14:textId="77777777" w:rsidR="00EE7F1F" w:rsidRDefault="000830B5" w:rsidP="005B1095">
      <w:p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P.O BOX 120-00217 </w:t>
      </w:r>
    </w:p>
    <w:p w14:paraId="63AF6CA9" w14:textId="77777777" w:rsidR="000830B5" w:rsidRDefault="000830B5" w:rsidP="005B1095">
      <w:p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LIMURU</w:t>
      </w:r>
    </w:p>
    <w:p w14:paraId="5BE87179" w14:textId="77777777" w:rsidR="00461CC8" w:rsidRDefault="00461CC8" w:rsidP="005B1095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7F56263D" w14:textId="7DD4EB06" w:rsidR="00C24AE1" w:rsidRPr="00EE7F1F" w:rsidRDefault="003F57E9" w:rsidP="005B1095">
      <w:pPr>
        <w:rPr>
          <w:rFonts w:ascii="Times New Roman" w:hAnsi="Times New Roman" w:cs="Times New Roman"/>
          <w:color w:val="000000" w:themeColor="text1"/>
          <w:szCs w:val="24"/>
        </w:rPr>
      </w:pPr>
      <w:r w:rsidRPr="00EE7F1F">
        <w:rPr>
          <w:rFonts w:ascii="Times New Roman" w:hAnsi="Times New Roman" w:cs="Times New Roman"/>
          <w:color w:val="000000" w:themeColor="text1"/>
          <w:szCs w:val="24"/>
        </w:rPr>
        <w:t>Ms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.</w:t>
      </w:r>
      <w:r w:rsidRPr="00EE7F1F">
        <w:rPr>
          <w:rFonts w:ascii="Times New Roman" w:hAnsi="Times New Roman" w:cs="Times New Roman"/>
          <w:color w:val="000000" w:themeColor="text1"/>
          <w:szCs w:val="24"/>
        </w:rPr>
        <w:t xml:space="preserve"> Catherine Irungu</w:t>
      </w:r>
    </w:p>
    <w:p w14:paraId="2705F8F5" w14:textId="77777777" w:rsidR="00EE7F1F" w:rsidRDefault="003F57E9" w:rsidP="005B1095">
      <w:pPr>
        <w:rPr>
          <w:rFonts w:ascii="Times New Roman" w:hAnsi="Times New Roman" w:cs="Times New Roman"/>
          <w:color w:val="000000" w:themeColor="text1"/>
          <w:szCs w:val="24"/>
        </w:rPr>
      </w:pPr>
      <w:r w:rsidRPr="00EE7F1F">
        <w:rPr>
          <w:rFonts w:ascii="Times New Roman" w:hAnsi="Times New Roman" w:cs="Times New Roman"/>
          <w:color w:val="000000" w:themeColor="text1"/>
          <w:szCs w:val="24"/>
        </w:rPr>
        <w:t>Principal</w:t>
      </w:r>
    </w:p>
    <w:p w14:paraId="2B2CA027" w14:textId="51569997" w:rsidR="003F57E9" w:rsidRPr="00EE7F1F" w:rsidRDefault="003F57E9" w:rsidP="005B1095">
      <w:pPr>
        <w:rPr>
          <w:rFonts w:ascii="Times New Roman" w:hAnsi="Times New Roman" w:cs="Times New Roman"/>
          <w:color w:val="000000" w:themeColor="text1"/>
          <w:szCs w:val="24"/>
        </w:rPr>
      </w:pPr>
      <w:r w:rsidRPr="00EE7F1F">
        <w:rPr>
          <w:rFonts w:ascii="Times New Roman" w:hAnsi="Times New Roman" w:cs="Times New Roman"/>
          <w:color w:val="000000" w:themeColor="text1"/>
          <w:szCs w:val="24"/>
        </w:rPr>
        <w:t xml:space="preserve">Karima </w:t>
      </w:r>
      <w:r w:rsidR="00C1792D">
        <w:rPr>
          <w:rFonts w:ascii="Times New Roman" w:hAnsi="Times New Roman" w:cs="Times New Roman"/>
          <w:color w:val="000000" w:themeColor="text1"/>
          <w:szCs w:val="24"/>
        </w:rPr>
        <w:t>Girls H</w:t>
      </w:r>
      <w:r w:rsidRPr="00EE7F1F">
        <w:rPr>
          <w:rFonts w:ascii="Times New Roman" w:hAnsi="Times New Roman" w:cs="Times New Roman"/>
          <w:color w:val="000000" w:themeColor="text1"/>
          <w:szCs w:val="24"/>
        </w:rPr>
        <w:t xml:space="preserve">igh </w:t>
      </w:r>
      <w:r w:rsidR="004C057E">
        <w:rPr>
          <w:rFonts w:ascii="Times New Roman" w:hAnsi="Times New Roman" w:cs="Times New Roman"/>
          <w:color w:val="000000" w:themeColor="text1"/>
          <w:szCs w:val="24"/>
        </w:rPr>
        <w:t>S</w:t>
      </w:r>
      <w:r w:rsidRPr="00EE7F1F">
        <w:rPr>
          <w:rFonts w:ascii="Times New Roman" w:hAnsi="Times New Roman" w:cs="Times New Roman"/>
          <w:color w:val="000000" w:themeColor="text1"/>
          <w:szCs w:val="24"/>
        </w:rPr>
        <w:t>chool</w:t>
      </w:r>
    </w:p>
    <w:p w14:paraId="6A08C724" w14:textId="77777777" w:rsidR="003F57E9" w:rsidRPr="00EE7F1F" w:rsidRDefault="003F57E9" w:rsidP="005B1095">
      <w:pPr>
        <w:rPr>
          <w:rFonts w:ascii="Times New Roman" w:hAnsi="Times New Roman" w:cs="Times New Roman"/>
          <w:color w:val="000000" w:themeColor="text1"/>
          <w:szCs w:val="24"/>
        </w:rPr>
      </w:pPr>
      <w:r w:rsidRPr="00EE7F1F">
        <w:rPr>
          <w:rFonts w:ascii="Times New Roman" w:hAnsi="Times New Roman" w:cs="Times New Roman"/>
          <w:color w:val="000000" w:themeColor="text1"/>
          <w:szCs w:val="24"/>
        </w:rPr>
        <w:t>Contact: 0721370560</w:t>
      </w:r>
    </w:p>
    <w:p w14:paraId="6DCC9B26" w14:textId="77777777" w:rsidR="00C83DFB" w:rsidRDefault="00E41D42" w:rsidP="008A4A0F">
      <w:pPr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EMAIL: </w:t>
      </w:r>
      <w:hyperlink r:id="rId9" w:history="1">
        <w:r w:rsidRPr="00433932">
          <w:rPr>
            <w:rStyle w:val="Hyperlink"/>
            <w:rFonts w:ascii="Times New Roman" w:hAnsi="Times New Roman" w:cs="Times New Roman"/>
            <w:szCs w:val="24"/>
          </w:rPr>
          <w:t>catherineirungu@yahoo.com</w:t>
        </w:r>
      </w:hyperlink>
    </w:p>
    <w:p w14:paraId="5D68F04C" w14:textId="77777777" w:rsidR="00461CC8" w:rsidRDefault="00461CC8" w:rsidP="008A4A0F">
      <w:pPr>
        <w:rPr>
          <w:rFonts w:ascii="Times New Roman" w:hAnsi="Times New Roman" w:cs="Times New Roman"/>
          <w:color w:val="000000" w:themeColor="text1"/>
          <w:szCs w:val="24"/>
        </w:rPr>
      </w:pPr>
    </w:p>
    <w:p w14:paraId="5E818EEB" w14:textId="5A1A0639" w:rsidR="00651EC4" w:rsidRPr="000E4225" w:rsidRDefault="00651EC4" w:rsidP="00FE3303">
      <w:pPr>
        <w:rPr>
          <w:rFonts w:ascii="Times New Roman" w:hAnsi="Times New Roman" w:cs="Times New Roman"/>
          <w:color w:val="000000" w:themeColor="text1"/>
          <w:szCs w:val="24"/>
        </w:rPr>
      </w:pPr>
    </w:p>
    <w:sectPr w:rsidR="00651EC4" w:rsidRPr="000E4225" w:rsidSect="002851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30881" w14:textId="77777777" w:rsidR="009C02ED" w:rsidRDefault="009C02ED" w:rsidP="001D5701">
      <w:pPr>
        <w:spacing w:after="0" w:line="240" w:lineRule="auto"/>
      </w:pPr>
      <w:r>
        <w:separator/>
      </w:r>
    </w:p>
  </w:endnote>
  <w:endnote w:type="continuationSeparator" w:id="0">
    <w:p w14:paraId="273B82A8" w14:textId="77777777" w:rsidR="009C02ED" w:rsidRDefault="009C02ED" w:rsidP="001D5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3FE57" w14:textId="77777777" w:rsidR="009C02ED" w:rsidRDefault="009C02ED" w:rsidP="001D5701">
      <w:pPr>
        <w:spacing w:after="0" w:line="240" w:lineRule="auto"/>
      </w:pPr>
      <w:r>
        <w:separator/>
      </w:r>
    </w:p>
  </w:footnote>
  <w:footnote w:type="continuationSeparator" w:id="0">
    <w:p w14:paraId="2C009FDC" w14:textId="77777777" w:rsidR="009C02ED" w:rsidRDefault="009C02ED" w:rsidP="001D57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E3D13"/>
    <w:multiLevelType w:val="hybridMultilevel"/>
    <w:tmpl w:val="8A2C6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E13AA"/>
    <w:multiLevelType w:val="hybridMultilevel"/>
    <w:tmpl w:val="07E663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7D0A3C"/>
    <w:multiLevelType w:val="hybridMultilevel"/>
    <w:tmpl w:val="AA90F9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56E19"/>
    <w:multiLevelType w:val="hybridMultilevel"/>
    <w:tmpl w:val="1A6027C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A1237AC"/>
    <w:multiLevelType w:val="hybridMultilevel"/>
    <w:tmpl w:val="26F6FA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512E6A"/>
    <w:multiLevelType w:val="hybridMultilevel"/>
    <w:tmpl w:val="6342446A"/>
    <w:lvl w:ilvl="0" w:tplc="CF92AA3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8512D4"/>
    <w:multiLevelType w:val="hybridMultilevel"/>
    <w:tmpl w:val="0102197A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78171C"/>
    <w:multiLevelType w:val="hybridMultilevel"/>
    <w:tmpl w:val="9954B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D4FC5"/>
    <w:multiLevelType w:val="hybridMultilevel"/>
    <w:tmpl w:val="F6EA39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FC74F1"/>
    <w:multiLevelType w:val="hybridMultilevel"/>
    <w:tmpl w:val="78CA38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70DEE"/>
    <w:multiLevelType w:val="hybridMultilevel"/>
    <w:tmpl w:val="42EE31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8749FA"/>
    <w:multiLevelType w:val="hybridMultilevel"/>
    <w:tmpl w:val="6666B2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E80F84"/>
    <w:multiLevelType w:val="hybridMultilevel"/>
    <w:tmpl w:val="EABE056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75C4BF6"/>
    <w:multiLevelType w:val="hybridMultilevel"/>
    <w:tmpl w:val="173CA4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3810DB"/>
    <w:multiLevelType w:val="hybridMultilevel"/>
    <w:tmpl w:val="BAF260F0"/>
    <w:lvl w:ilvl="0" w:tplc="0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E991279"/>
    <w:multiLevelType w:val="hybridMultilevel"/>
    <w:tmpl w:val="A0AEB2C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72BA3"/>
    <w:multiLevelType w:val="hybridMultilevel"/>
    <w:tmpl w:val="AA38BA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7259041">
    <w:abstractNumId w:val="7"/>
  </w:num>
  <w:num w:numId="2" w16cid:durableId="1376586029">
    <w:abstractNumId w:val="10"/>
  </w:num>
  <w:num w:numId="3" w16cid:durableId="460543052">
    <w:abstractNumId w:val="0"/>
  </w:num>
  <w:num w:numId="4" w16cid:durableId="46994115">
    <w:abstractNumId w:val="12"/>
  </w:num>
  <w:num w:numId="5" w16cid:durableId="1511870494">
    <w:abstractNumId w:val="2"/>
  </w:num>
  <w:num w:numId="6" w16cid:durableId="1836021930">
    <w:abstractNumId w:val="11"/>
  </w:num>
  <w:num w:numId="7" w16cid:durableId="2066178372">
    <w:abstractNumId w:val="4"/>
  </w:num>
  <w:num w:numId="8" w16cid:durableId="221253688">
    <w:abstractNumId w:val="15"/>
  </w:num>
  <w:num w:numId="9" w16cid:durableId="77409503">
    <w:abstractNumId w:val="6"/>
  </w:num>
  <w:num w:numId="10" w16cid:durableId="1944260282">
    <w:abstractNumId w:val="9"/>
  </w:num>
  <w:num w:numId="11" w16cid:durableId="317732852">
    <w:abstractNumId w:val="13"/>
  </w:num>
  <w:num w:numId="12" w16cid:durableId="701394685">
    <w:abstractNumId w:val="5"/>
  </w:num>
  <w:num w:numId="13" w16cid:durableId="1435710498">
    <w:abstractNumId w:val="8"/>
  </w:num>
  <w:num w:numId="14" w16cid:durableId="1681618515">
    <w:abstractNumId w:val="3"/>
  </w:num>
  <w:num w:numId="15" w16cid:durableId="1252856289">
    <w:abstractNumId w:val="14"/>
  </w:num>
  <w:num w:numId="16" w16cid:durableId="1271084108">
    <w:abstractNumId w:val="16"/>
  </w:num>
  <w:num w:numId="17" w16cid:durableId="14437205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NDWxMDU2NTG1MDFX0lEKTi0uzszPAykwqwUAhUYNLiwAAAA="/>
  </w:docVars>
  <w:rsids>
    <w:rsidRoot w:val="00FE3303"/>
    <w:rsid w:val="000022BA"/>
    <w:rsid w:val="00010C36"/>
    <w:rsid w:val="00010D97"/>
    <w:rsid w:val="00050539"/>
    <w:rsid w:val="00053CAB"/>
    <w:rsid w:val="00053CF2"/>
    <w:rsid w:val="00073474"/>
    <w:rsid w:val="00074C58"/>
    <w:rsid w:val="000760E9"/>
    <w:rsid w:val="000830B5"/>
    <w:rsid w:val="00084D31"/>
    <w:rsid w:val="00095D99"/>
    <w:rsid w:val="000E4225"/>
    <w:rsid w:val="000E42AE"/>
    <w:rsid w:val="0010445F"/>
    <w:rsid w:val="00122364"/>
    <w:rsid w:val="00123584"/>
    <w:rsid w:val="00137EAF"/>
    <w:rsid w:val="00175C9B"/>
    <w:rsid w:val="00182ECE"/>
    <w:rsid w:val="001A12E9"/>
    <w:rsid w:val="001A2FD4"/>
    <w:rsid w:val="001A3C31"/>
    <w:rsid w:val="001D181C"/>
    <w:rsid w:val="001D5701"/>
    <w:rsid w:val="00200801"/>
    <w:rsid w:val="00232FC1"/>
    <w:rsid w:val="0023732F"/>
    <w:rsid w:val="002423B8"/>
    <w:rsid w:val="00244725"/>
    <w:rsid w:val="00250EE1"/>
    <w:rsid w:val="002851B3"/>
    <w:rsid w:val="00296837"/>
    <w:rsid w:val="002B0A86"/>
    <w:rsid w:val="002D5420"/>
    <w:rsid w:val="00343C7B"/>
    <w:rsid w:val="00363FF0"/>
    <w:rsid w:val="00365372"/>
    <w:rsid w:val="003822CC"/>
    <w:rsid w:val="003A2278"/>
    <w:rsid w:val="003B0B34"/>
    <w:rsid w:val="003C4144"/>
    <w:rsid w:val="003E5440"/>
    <w:rsid w:val="003F0B45"/>
    <w:rsid w:val="003F57E9"/>
    <w:rsid w:val="004234A3"/>
    <w:rsid w:val="00425C4C"/>
    <w:rsid w:val="00433BC4"/>
    <w:rsid w:val="004450EE"/>
    <w:rsid w:val="00461CC8"/>
    <w:rsid w:val="00464E27"/>
    <w:rsid w:val="00482781"/>
    <w:rsid w:val="004914C7"/>
    <w:rsid w:val="004A0143"/>
    <w:rsid w:val="004A12B6"/>
    <w:rsid w:val="004A39E9"/>
    <w:rsid w:val="004C057E"/>
    <w:rsid w:val="004D4E80"/>
    <w:rsid w:val="004E5162"/>
    <w:rsid w:val="004E5B25"/>
    <w:rsid w:val="004F00DA"/>
    <w:rsid w:val="005106BA"/>
    <w:rsid w:val="00514FCA"/>
    <w:rsid w:val="00571428"/>
    <w:rsid w:val="005908D6"/>
    <w:rsid w:val="0059570B"/>
    <w:rsid w:val="005B1095"/>
    <w:rsid w:val="005D7EA2"/>
    <w:rsid w:val="005E6514"/>
    <w:rsid w:val="00651EC4"/>
    <w:rsid w:val="006832F9"/>
    <w:rsid w:val="006A078B"/>
    <w:rsid w:val="006D795F"/>
    <w:rsid w:val="006F5E82"/>
    <w:rsid w:val="007020BD"/>
    <w:rsid w:val="007361B5"/>
    <w:rsid w:val="007503EC"/>
    <w:rsid w:val="00790462"/>
    <w:rsid w:val="00790A71"/>
    <w:rsid w:val="007A79B0"/>
    <w:rsid w:val="007E7251"/>
    <w:rsid w:val="007F24E7"/>
    <w:rsid w:val="007F7492"/>
    <w:rsid w:val="00811109"/>
    <w:rsid w:val="00831ACC"/>
    <w:rsid w:val="0083343D"/>
    <w:rsid w:val="00833EF0"/>
    <w:rsid w:val="00846DA1"/>
    <w:rsid w:val="00856791"/>
    <w:rsid w:val="00862135"/>
    <w:rsid w:val="00877992"/>
    <w:rsid w:val="00890F92"/>
    <w:rsid w:val="00891412"/>
    <w:rsid w:val="00897E1E"/>
    <w:rsid w:val="008A2250"/>
    <w:rsid w:val="008A4A0F"/>
    <w:rsid w:val="008B77E7"/>
    <w:rsid w:val="008D49B2"/>
    <w:rsid w:val="008D5130"/>
    <w:rsid w:val="008F32DC"/>
    <w:rsid w:val="008F748A"/>
    <w:rsid w:val="00903C8A"/>
    <w:rsid w:val="0092183A"/>
    <w:rsid w:val="00940DA4"/>
    <w:rsid w:val="00942AE5"/>
    <w:rsid w:val="00963C9D"/>
    <w:rsid w:val="00976CED"/>
    <w:rsid w:val="00986617"/>
    <w:rsid w:val="009901E7"/>
    <w:rsid w:val="00992DD3"/>
    <w:rsid w:val="009C02ED"/>
    <w:rsid w:val="009D54B9"/>
    <w:rsid w:val="009F75B5"/>
    <w:rsid w:val="00A1097A"/>
    <w:rsid w:val="00A14313"/>
    <w:rsid w:val="00A20D63"/>
    <w:rsid w:val="00A2733C"/>
    <w:rsid w:val="00A312E2"/>
    <w:rsid w:val="00A64190"/>
    <w:rsid w:val="00A665DA"/>
    <w:rsid w:val="00A90357"/>
    <w:rsid w:val="00AD2107"/>
    <w:rsid w:val="00AD2680"/>
    <w:rsid w:val="00AD57D2"/>
    <w:rsid w:val="00AD66A3"/>
    <w:rsid w:val="00AD6B3D"/>
    <w:rsid w:val="00AF721E"/>
    <w:rsid w:val="00B045A6"/>
    <w:rsid w:val="00B269D6"/>
    <w:rsid w:val="00B361CA"/>
    <w:rsid w:val="00B40487"/>
    <w:rsid w:val="00B40601"/>
    <w:rsid w:val="00B8548D"/>
    <w:rsid w:val="00B97DC6"/>
    <w:rsid w:val="00BE7931"/>
    <w:rsid w:val="00C06305"/>
    <w:rsid w:val="00C075E9"/>
    <w:rsid w:val="00C1792D"/>
    <w:rsid w:val="00C24AE1"/>
    <w:rsid w:val="00C27A36"/>
    <w:rsid w:val="00C35F0D"/>
    <w:rsid w:val="00C71A67"/>
    <w:rsid w:val="00C76910"/>
    <w:rsid w:val="00C83A20"/>
    <w:rsid w:val="00C83DFB"/>
    <w:rsid w:val="00C864F6"/>
    <w:rsid w:val="00CA457C"/>
    <w:rsid w:val="00CD3E49"/>
    <w:rsid w:val="00CF2B7A"/>
    <w:rsid w:val="00D17ADE"/>
    <w:rsid w:val="00D21CBD"/>
    <w:rsid w:val="00D30DD2"/>
    <w:rsid w:val="00D312C7"/>
    <w:rsid w:val="00D35472"/>
    <w:rsid w:val="00D9300D"/>
    <w:rsid w:val="00DE00B2"/>
    <w:rsid w:val="00DE0186"/>
    <w:rsid w:val="00E047A9"/>
    <w:rsid w:val="00E27E95"/>
    <w:rsid w:val="00E41D42"/>
    <w:rsid w:val="00E7068C"/>
    <w:rsid w:val="00E90EC2"/>
    <w:rsid w:val="00EA21A9"/>
    <w:rsid w:val="00EA54DC"/>
    <w:rsid w:val="00EB280E"/>
    <w:rsid w:val="00EB33AE"/>
    <w:rsid w:val="00EC6AB0"/>
    <w:rsid w:val="00EE7F1F"/>
    <w:rsid w:val="00F335FB"/>
    <w:rsid w:val="00F33A7F"/>
    <w:rsid w:val="00F531DC"/>
    <w:rsid w:val="00F970B8"/>
    <w:rsid w:val="00FA4939"/>
    <w:rsid w:val="00FB4B50"/>
    <w:rsid w:val="00FE33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DC71083"/>
  <w15:docId w15:val="{9D0D6766-7B1A-484E-B617-B882B8857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1B3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10445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33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045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D57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D5701"/>
    <w:rPr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1D57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D5701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0445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010C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ritykarymie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arolineirungu14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atherineirungu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O</dc:creator>
  <cp:lastModifiedBy>user</cp:lastModifiedBy>
  <cp:revision>7</cp:revision>
  <cp:lastPrinted>2016-06-29T12:36:00Z</cp:lastPrinted>
  <dcterms:created xsi:type="dcterms:W3CDTF">2025-11-18T14:59:00Z</dcterms:created>
  <dcterms:modified xsi:type="dcterms:W3CDTF">2025-12-15T11:24:00Z</dcterms:modified>
</cp:coreProperties>
</file>